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4B241A"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52B4E15F" w14:textId="77777777" w:rsidR="000A3C2F" w:rsidRPr="000A3C2F" w:rsidRDefault="000A3C2F" w:rsidP="00B62844">
      <w:pPr>
        <w:pStyle w:val="Title"/>
        <w:spacing w:line="276" w:lineRule="auto"/>
      </w:pPr>
      <w:r w:rsidRPr="000A3C2F">
        <w:t>Centre for Health Technology Evaluation</w:t>
      </w:r>
    </w:p>
    <w:p w14:paraId="0036D0F5" w14:textId="225BE957" w:rsidR="000A3C2F" w:rsidRDefault="00CD5564" w:rsidP="003E65BA">
      <w:pPr>
        <w:pStyle w:val="Heading1"/>
      </w:pPr>
      <w:r>
        <w:t>Technology Appraisal Committee D</w:t>
      </w:r>
      <w:r w:rsidR="000A3C2F">
        <w:t xml:space="preserve"> meeting minutes</w:t>
      </w:r>
    </w:p>
    <w:p w14:paraId="51FAF981" w14:textId="6BCF6188" w:rsidR="00BA4EAD" w:rsidRDefault="00BA4EAD" w:rsidP="00C7373D">
      <w:pPr>
        <w:pStyle w:val="Paragraphnonumbers"/>
      </w:pPr>
      <w:r w:rsidRPr="00BA4EAD">
        <w:rPr>
          <w:b/>
        </w:rPr>
        <w:t>Minutes:</w:t>
      </w:r>
      <w:r>
        <w:rPr>
          <w:b/>
        </w:rPr>
        <w:tab/>
      </w:r>
      <w:r w:rsidR="00682F9B">
        <w:rPr>
          <w:b/>
        </w:rPr>
        <w:tab/>
      </w:r>
      <w:r w:rsidR="007F5CCB">
        <w:t>C</w:t>
      </w:r>
      <w:r w:rsidR="009A258B">
        <w:t>onfirmed</w:t>
      </w:r>
    </w:p>
    <w:p w14:paraId="2442B40A" w14:textId="22D7B22F" w:rsidR="00BA4EAD" w:rsidRPr="00205638" w:rsidRDefault="00BA4EAD" w:rsidP="00C7373D">
      <w:pPr>
        <w:pStyle w:val="Paragraphnonumbers"/>
      </w:pPr>
      <w:r w:rsidRPr="006231D3">
        <w:rPr>
          <w:b/>
        </w:rPr>
        <w:t>Date</w:t>
      </w:r>
      <w:r w:rsidR="00CD5564">
        <w:rPr>
          <w:b/>
        </w:rPr>
        <w:t>:</w:t>
      </w:r>
      <w:r w:rsidRPr="006231D3">
        <w:rPr>
          <w:b/>
        </w:rPr>
        <w:tab/>
      </w:r>
      <w:r w:rsidR="00682F9B">
        <w:rPr>
          <w:b/>
        </w:rPr>
        <w:tab/>
      </w:r>
      <w:r w:rsidR="00CD5564">
        <w:t>Wednesday 14 July 2021</w:t>
      </w:r>
    </w:p>
    <w:p w14:paraId="2E01B442" w14:textId="014DD86B" w:rsidR="00BA4EAD" w:rsidRDefault="00BA4EAD" w:rsidP="00C7373D">
      <w:pPr>
        <w:pStyle w:val="Paragraphnonumbers"/>
      </w:pPr>
      <w:r w:rsidRPr="006231D3">
        <w:rPr>
          <w:b/>
        </w:rPr>
        <w:t>Location:</w:t>
      </w:r>
      <w:r w:rsidRPr="006231D3">
        <w:rPr>
          <w:b/>
        </w:rPr>
        <w:tab/>
      </w:r>
      <w:r w:rsidR="00682F9B">
        <w:rPr>
          <w:b/>
        </w:rPr>
        <w:tab/>
      </w:r>
      <w:r w:rsidR="00057FB8">
        <w:t>via Zoom Teleconference</w:t>
      </w:r>
    </w:p>
    <w:p w14:paraId="126D0C8A" w14:textId="77777777" w:rsidR="00AD0E92" w:rsidRPr="00205638" w:rsidRDefault="00E82B9F" w:rsidP="003E65BA">
      <w:pPr>
        <w:pStyle w:val="Heading2"/>
      </w:pPr>
      <w:r>
        <w:t>Attendees</w:t>
      </w:r>
    </w:p>
    <w:p w14:paraId="7C86C553" w14:textId="77777777" w:rsidR="002B5720" w:rsidRDefault="00BA4EAD" w:rsidP="003E65BA">
      <w:pPr>
        <w:pStyle w:val="Heading3unnumbered"/>
      </w:pPr>
      <w:r w:rsidRPr="006231D3">
        <w:t>Committee members present</w:t>
      </w:r>
    </w:p>
    <w:p w14:paraId="696EACE6" w14:textId="582DA28A" w:rsidR="00D833D7" w:rsidRPr="00D833D7" w:rsidRDefault="00D833D7" w:rsidP="00D833D7">
      <w:pPr>
        <w:pStyle w:val="Paragraph"/>
      </w:pPr>
      <w:r w:rsidRPr="00D833D7">
        <w:t>Professor Gary McVeigh (</w:t>
      </w:r>
      <w:r w:rsidR="007B1DDB">
        <w:t>Chair</w:t>
      </w:r>
      <w:r w:rsidRPr="00D833D7">
        <w:t>)</w:t>
      </w:r>
      <w:r w:rsidRPr="00D833D7">
        <w:tab/>
      </w:r>
      <w:r w:rsidRPr="00D833D7">
        <w:tab/>
      </w:r>
      <w:r w:rsidRPr="00D833D7">
        <w:tab/>
      </w:r>
      <w:r w:rsidRPr="00D833D7">
        <w:tab/>
      </w:r>
      <w:r w:rsidR="002A44DA">
        <w:tab/>
      </w:r>
      <w:r w:rsidRPr="00D833D7">
        <w:t xml:space="preserve">Present for all </w:t>
      </w:r>
      <w:r w:rsidR="007F5CCB">
        <w:t>Items</w:t>
      </w:r>
    </w:p>
    <w:p w14:paraId="582CA890" w14:textId="3C1A50A5" w:rsidR="00D833D7" w:rsidRPr="00D833D7" w:rsidRDefault="00D833D7" w:rsidP="00D833D7">
      <w:pPr>
        <w:pStyle w:val="Paragraph"/>
      </w:pPr>
      <w:r w:rsidRPr="00D833D7">
        <w:t xml:space="preserve">Dr Lindsay Smith (Vice </w:t>
      </w:r>
      <w:r w:rsidR="007B1DDB">
        <w:t>Chair</w:t>
      </w:r>
      <w:r w:rsidRPr="00D833D7">
        <w:t>)</w:t>
      </w:r>
      <w:r w:rsidRPr="00D833D7">
        <w:tab/>
      </w:r>
      <w:r w:rsidRPr="00D833D7">
        <w:tab/>
      </w:r>
      <w:r w:rsidRPr="00D833D7">
        <w:tab/>
      </w:r>
      <w:r w:rsidRPr="00D833D7">
        <w:tab/>
      </w:r>
      <w:r w:rsidR="002A44DA">
        <w:tab/>
      </w:r>
      <w:r w:rsidRPr="00D833D7">
        <w:t xml:space="preserve">Present for all </w:t>
      </w:r>
      <w:r w:rsidR="007F5CCB">
        <w:t>Items</w:t>
      </w:r>
    </w:p>
    <w:p w14:paraId="1D14D272" w14:textId="591CC42C" w:rsidR="00D833D7" w:rsidRPr="00D833D7" w:rsidRDefault="00D833D7" w:rsidP="00D833D7">
      <w:pPr>
        <w:pStyle w:val="Paragraph"/>
      </w:pPr>
      <w:r w:rsidRPr="00D833D7">
        <w:t>Martin Bradley</w:t>
      </w:r>
      <w:r w:rsidRPr="00D833D7">
        <w:tab/>
      </w:r>
      <w:r w:rsidRPr="00D833D7">
        <w:tab/>
      </w:r>
      <w:r w:rsidRPr="00D833D7">
        <w:tab/>
      </w:r>
      <w:r w:rsidRPr="00D833D7">
        <w:tab/>
      </w:r>
      <w:r w:rsidR="002A44DA">
        <w:tab/>
      </w:r>
      <w:r w:rsidRPr="00D833D7">
        <w:t xml:space="preserve">Present for all </w:t>
      </w:r>
      <w:r w:rsidR="007F5CCB">
        <w:t>Items</w:t>
      </w:r>
    </w:p>
    <w:p w14:paraId="42DA3176" w14:textId="4651CA0C" w:rsidR="00D833D7" w:rsidRPr="00D833D7" w:rsidRDefault="00D833D7" w:rsidP="00D833D7">
      <w:pPr>
        <w:pStyle w:val="Paragraph"/>
      </w:pPr>
      <w:r w:rsidRPr="00D833D7">
        <w:t>Dr Matthew Bradley</w:t>
      </w:r>
      <w:r w:rsidRPr="00D833D7">
        <w:tab/>
      </w:r>
      <w:r w:rsidRPr="00D833D7">
        <w:tab/>
      </w:r>
      <w:r w:rsidRPr="00D833D7">
        <w:tab/>
      </w:r>
      <w:r w:rsidRPr="00D833D7">
        <w:tab/>
      </w:r>
      <w:r w:rsidR="002A44DA">
        <w:tab/>
      </w:r>
      <w:r w:rsidR="007F5CCB">
        <w:t>Items</w:t>
      </w:r>
      <w:r w:rsidR="00D95B1B" w:rsidRPr="00D95B1B">
        <w:t xml:space="preserve"> 5 to 6.2.</w:t>
      </w:r>
      <w:r w:rsidR="00D95B1B">
        <w:t>2</w:t>
      </w:r>
    </w:p>
    <w:p w14:paraId="47A851BC" w14:textId="6864B538" w:rsidR="00D833D7" w:rsidRPr="00D833D7" w:rsidRDefault="00D833D7" w:rsidP="00D833D7">
      <w:pPr>
        <w:pStyle w:val="Paragraph"/>
      </w:pPr>
      <w:r w:rsidRPr="00D833D7">
        <w:t>Professor Sofia Dias</w:t>
      </w:r>
      <w:r w:rsidRPr="00D833D7">
        <w:tab/>
      </w:r>
      <w:r w:rsidRPr="00D833D7">
        <w:tab/>
      </w:r>
      <w:r w:rsidRPr="00D833D7">
        <w:tab/>
      </w:r>
      <w:r w:rsidRPr="00D833D7">
        <w:tab/>
      </w:r>
      <w:r w:rsidR="002A44DA">
        <w:tab/>
      </w:r>
      <w:r w:rsidR="007F5CCB">
        <w:t>Items</w:t>
      </w:r>
      <w:r w:rsidR="00D95B1B" w:rsidRPr="00D95B1B">
        <w:t xml:space="preserve"> 1 to</w:t>
      </w:r>
      <w:r w:rsidR="00D95B1B">
        <w:t xml:space="preserve"> 4.2.2 &amp; 6 to 6.2.2</w:t>
      </w:r>
    </w:p>
    <w:p w14:paraId="1F547948" w14:textId="75537880" w:rsidR="00D833D7" w:rsidRPr="00D833D7" w:rsidRDefault="00D833D7" w:rsidP="00D833D7">
      <w:pPr>
        <w:pStyle w:val="Paragraph"/>
      </w:pPr>
      <w:r w:rsidRPr="00D833D7">
        <w:t>Professor Rachel Elliott</w:t>
      </w:r>
      <w:r w:rsidRPr="00D833D7">
        <w:tab/>
      </w:r>
      <w:r w:rsidRPr="00D833D7">
        <w:tab/>
      </w:r>
      <w:r w:rsidRPr="00D833D7">
        <w:tab/>
      </w:r>
      <w:r w:rsidRPr="00D833D7">
        <w:tab/>
      </w:r>
      <w:r w:rsidR="002A44DA">
        <w:tab/>
      </w:r>
      <w:r w:rsidRPr="00D833D7">
        <w:t xml:space="preserve">Present for all </w:t>
      </w:r>
      <w:r w:rsidR="007F5CCB">
        <w:t>Items</w:t>
      </w:r>
    </w:p>
    <w:p w14:paraId="06BD8CC9" w14:textId="02AB3AB2" w:rsidR="00D833D7" w:rsidRPr="00D833D7" w:rsidRDefault="00D833D7" w:rsidP="00D833D7">
      <w:pPr>
        <w:pStyle w:val="Paragraph"/>
      </w:pPr>
      <w:r w:rsidRPr="00D833D7">
        <w:t>Professor Paula Ghaneh</w:t>
      </w:r>
      <w:r w:rsidRPr="00D833D7">
        <w:tab/>
      </w:r>
      <w:r w:rsidRPr="00D833D7">
        <w:tab/>
      </w:r>
      <w:r w:rsidRPr="00D833D7">
        <w:tab/>
      </w:r>
      <w:r w:rsidRPr="00D833D7">
        <w:tab/>
      </w:r>
      <w:r w:rsidR="002A44DA">
        <w:tab/>
      </w:r>
      <w:r w:rsidRPr="00D833D7">
        <w:t xml:space="preserve">Present for all </w:t>
      </w:r>
      <w:r w:rsidR="007F5CCB">
        <w:t>Items</w:t>
      </w:r>
    </w:p>
    <w:p w14:paraId="30CEB564" w14:textId="15C66494" w:rsidR="00D833D7" w:rsidRPr="00D833D7" w:rsidRDefault="00D833D7" w:rsidP="00D833D7">
      <w:pPr>
        <w:pStyle w:val="Paragraph"/>
      </w:pPr>
      <w:r w:rsidRPr="00D833D7">
        <w:t>Rebecca Harmston</w:t>
      </w:r>
      <w:r w:rsidRPr="00D833D7">
        <w:tab/>
      </w:r>
      <w:r w:rsidRPr="00D833D7">
        <w:tab/>
      </w:r>
      <w:r w:rsidRPr="00D833D7">
        <w:tab/>
      </w:r>
      <w:r w:rsidRPr="00D833D7">
        <w:tab/>
      </w:r>
      <w:r w:rsidR="002A44DA">
        <w:tab/>
      </w:r>
      <w:r w:rsidRPr="00D833D7">
        <w:t xml:space="preserve">Present for all </w:t>
      </w:r>
      <w:r w:rsidR="007F5CCB">
        <w:t>Items</w:t>
      </w:r>
    </w:p>
    <w:p w14:paraId="051183EA" w14:textId="52BA466F" w:rsidR="00D833D7" w:rsidRPr="00D833D7" w:rsidRDefault="00D833D7" w:rsidP="00D833D7">
      <w:pPr>
        <w:pStyle w:val="Paragraph"/>
      </w:pPr>
      <w:r w:rsidRPr="00D833D7">
        <w:t>Chris Herring</w:t>
      </w:r>
      <w:r w:rsidRPr="00D833D7">
        <w:tab/>
      </w:r>
      <w:r w:rsidRPr="00D833D7">
        <w:tab/>
      </w:r>
      <w:r w:rsidRPr="00D833D7">
        <w:tab/>
      </w:r>
      <w:r w:rsidRPr="00D833D7">
        <w:tab/>
      </w:r>
      <w:r w:rsidR="002A44DA">
        <w:tab/>
      </w:r>
      <w:r w:rsidR="007F5CCB">
        <w:t>Items</w:t>
      </w:r>
      <w:r w:rsidR="00D95B1B" w:rsidRPr="00D95B1B">
        <w:t xml:space="preserve"> 1 to</w:t>
      </w:r>
      <w:r w:rsidR="00D95B1B">
        <w:t xml:space="preserve"> 4.1.3 &amp; 5 to 6.2.2</w:t>
      </w:r>
    </w:p>
    <w:p w14:paraId="0BFE5F88" w14:textId="099E993E" w:rsidR="00D833D7" w:rsidRPr="00D833D7" w:rsidRDefault="00D833D7" w:rsidP="00D833D7">
      <w:pPr>
        <w:pStyle w:val="Paragraph"/>
      </w:pPr>
      <w:r w:rsidRPr="00D833D7">
        <w:t>Dr Andrew Hitchings</w:t>
      </w:r>
      <w:r w:rsidRPr="00D833D7">
        <w:tab/>
      </w:r>
      <w:r w:rsidRPr="00D833D7">
        <w:tab/>
      </w:r>
      <w:r w:rsidRPr="00D833D7">
        <w:tab/>
      </w:r>
      <w:r w:rsidRPr="00D833D7">
        <w:tab/>
      </w:r>
      <w:r w:rsidR="002A44DA">
        <w:tab/>
      </w:r>
      <w:r w:rsidRPr="00D833D7">
        <w:t xml:space="preserve">Present for all </w:t>
      </w:r>
      <w:r w:rsidR="007F5CCB">
        <w:t>Items</w:t>
      </w:r>
    </w:p>
    <w:p w14:paraId="38A3AEBC" w14:textId="02BA6759" w:rsidR="00D833D7" w:rsidRPr="00D833D7" w:rsidRDefault="00D833D7" w:rsidP="002A44DA">
      <w:pPr>
        <w:pStyle w:val="Paragraph"/>
        <w:tabs>
          <w:tab w:val="left" w:pos="5750"/>
        </w:tabs>
      </w:pPr>
      <w:r w:rsidRPr="00D833D7">
        <w:t>Dr Robert Hodgson</w:t>
      </w:r>
      <w:r w:rsidRPr="00D833D7">
        <w:tab/>
      </w:r>
      <w:r w:rsidRPr="00D833D7">
        <w:tab/>
      </w:r>
      <w:r w:rsidRPr="00D833D7">
        <w:tab/>
      </w:r>
      <w:r w:rsidR="002A44DA">
        <w:tab/>
      </w:r>
      <w:r w:rsidRPr="00D833D7">
        <w:t xml:space="preserve">Present for all </w:t>
      </w:r>
      <w:r w:rsidR="007F5CCB">
        <w:t>Items</w:t>
      </w:r>
    </w:p>
    <w:p w14:paraId="7A734353" w14:textId="6A0715C5" w:rsidR="00D833D7" w:rsidRPr="00D833D7" w:rsidRDefault="00D833D7" w:rsidP="00D833D7">
      <w:pPr>
        <w:pStyle w:val="Paragraph"/>
      </w:pPr>
      <w:r w:rsidRPr="00D833D7">
        <w:t>Dr Bernard Khoo</w:t>
      </w:r>
      <w:r w:rsidRPr="00D833D7">
        <w:tab/>
      </w:r>
      <w:r w:rsidRPr="00D833D7">
        <w:tab/>
      </w:r>
      <w:r w:rsidRPr="00D833D7">
        <w:tab/>
      </w:r>
      <w:r w:rsidRPr="00D833D7">
        <w:tab/>
      </w:r>
      <w:r w:rsidR="002A44DA">
        <w:tab/>
      </w:r>
      <w:r w:rsidR="007F5CCB">
        <w:t>Items</w:t>
      </w:r>
      <w:r w:rsidR="00D95B1B" w:rsidRPr="00D95B1B">
        <w:t xml:space="preserve"> 4.1.</w:t>
      </w:r>
      <w:r w:rsidR="00D95B1B">
        <w:t>3 to 6.2.2</w:t>
      </w:r>
    </w:p>
    <w:p w14:paraId="32EACFF9" w14:textId="6E0689C3" w:rsidR="00D833D7" w:rsidRPr="00D833D7" w:rsidRDefault="00030D10" w:rsidP="00D833D7">
      <w:pPr>
        <w:pStyle w:val="Paragraph"/>
      </w:pPr>
      <w:r>
        <w:t xml:space="preserve">Dr </w:t>
      </w:r>
      <w:r w:rsidR="00D833D7" w:rsidRPr="00D833D7">
        <w:t>Ivan Koychev</w:t>
      </w:r>
      <w:r w:rsidR="00D833D7" w:rsidRPr="00D833D7">
        <w:tab/>
      </w:r>
      <w:r w:rsidR="00D833D7" w:rsidRPr="00D833D7">
        <w:tab/>
      </w:r>
      <w:r w:rsidR="00D833D7" w:rsidRPr="00D833D7">
        <w:tab/>
      </w:r>
      <w:r w:rsidR="00D833D7" w:rsidRPr="00D833D7">
        <w:tab/>
      </w:r>
      <w:r w:rsidR="002A44DA">
        <w:tab/>
      </w:r>
      <w:r w:rsidR="00D833D7" w:rsidRPr="00D833D7">
        <w:t xml:space="preserve">Present for all </w:t>
      </w:r>
      <w:r w:rsidR="007F5CCB">
        <w:t>Items</w:t>
      </w:r>
    </w:p>
    <w:p w14:paraId="75395101" w14:textId="29AEEE81" w:rsidR="00D833D7" w:rsidRPr="00D833D7" w:rsidRDefault="00D833D7" w:rsidP="00D833D7">
      <w:pPr>
        <w:pStyle w:val="Paragraph"/>
      </w:pPr>
      <w:r w:rsidRPr="00D833D7">
        <w:t>Dr Soo Fon Lim</w:t>
      </w:r>
      <w:r w:rsidRPr="00D833D7">
        <w:tab/>
      </w:r>
      <w:r w:rsidRPr="00D833D7">
        <w:tab/>
      </w:r>
      <w:r w:rsidRPr="00D833D7">
        <w:tab/>
      </w:r>
      <w:r w:rsidRPr="00D833D7">
        <w:tab/>
      </w:r>
      <w:r w:rsidR="002A44DA">
        <w:tab/>
      </w:r>
      <w:r w:rsidRPr="00D833D7">
        <w:t xml:space="preserve">Present for all </w:t>
      </w:r>
      <w:r w:rsidR="007F5CCB">
        <w:t>Items</w:t>
      </w:r>
    </w:p>
    <w:p w14:paraId="32E5937E" w14:textId="2A2F3371" w:rsidR="00D833D7" w:rsidRPr="00D833D7" w:rsidRDefault="00D833D7" w:rsidP="00D833D7">
      <w:pPr>
        <w:pStyle w:val="Paragraph"/>
      </w:pPr>
      <w:r w:rsidRPr="00D833D7">
        <w:t>Dr Guy Makin</w:t>
      </w:r>
      <w:r w:rsidRPr="00D833D7">
        <w:tab/>
      </w:r>
      <w:r w:rsidRPr="00D833D7">
        <w:tab/>
      </w:r>
      <w:r w:rsidRPr="00D833D7">
        <w:tab/>
      </w:r>
      <w:r w:rsidRPr="00D833D7">
        <w:tab/>
      </w:r>
      <w:r w:rsidR="002A44DA">
        <w:tab/>
      </w:r>
      <w:r w:rsidRPr="00D833D7">
        <w:t xml:space="preserve">Present for all </w:t>
      </w:r>
      <w:r w:rsidR="007F5CCB">
        <w:t>Items</w:t>
      </w:r>
      <w:r w:rsidRPr="00D833D7">
        <w:t xml:space="preserve"> </w:t>
      </w:r>
    </w:p>
    <w:p w14:paraId="49F5CC92" w14:textId="627E30FE" w:rsidR="00D833D7" w:rsidRPr="00D833D7" w:rsidRDefault="00D833D7" w:rsidP="00D833D7">
      <w:pPr>
        <w:pStyle w:val="Paragraph"/>
      </w:pPr>
      <w:r w:rsidRPr="00D833D7">
        <w:t>Giles Monnickendam</w:t>
      </w:r>
      <w:r w:rsidRPr="00D833D7">
        <w:tab/>
      </w:r>
      <w:r w:rsidRPr="00D833D7">
        <w:tab/>
      </w:r>
      <w:r w:rsidRPr="00D833D7">
        <w:tab/>
      </w:r>
      <w:r w:rsidRPr="00D833D7">
        <w:tab/>
      </w:r>
      <w:r w:rsidR="002A44DA">
        <w:tab/>
      </w:r>
      <w:r w:rsidRPr="00D833D7">
        <w:t xml:space="preserve">Present for all </w:t>
      </w:r>
      <w:r w:rsidR="007F5CCB">
        <w:t>Items</w:t>
      </w:r>
    </w:p>
    <w:p w14:paraId="75B5E902" w14:textId="5E7BA668" w:rsidR="00D833D7" w:rsidRPr="00D833D7" w:rsidRDefault="00D833D7" w:rsidP="00D833D7">
      <w:pPr>
        <w:pStyle w:val="Paragraph"/>
      </w:pPr>
      <w:r w:rsidRPr="00D833D7">
        <w:t>Malcolm Oswald</w:t>
      </w:r>
      <w:r w:rsidRPr="00D833D7">
        <w:tab/>
      </w:r>
      <w:r w:rsidRPr="00D833D7">
        <w:tab/>
      </w:r>
      <w:r w:rsidRPr="00D833D7">
        <w:tab/>
      </w:r>
      <w:r w:rsidRPr="00D833D7">
        <w:tab/>
      </w:r>
      <w:r w:rsidR="002A44DA">
        <w:tab/>
      </w:r>
      <w:r w:rsidRPr="00D833D7">
        <w:t xml:space="preserve">Present for all </w:t>
      </w:r>
      <w:r w:rsidR="007F5CCB">
        <w:t>Items</w:t>
      </w:r>
      <w:r w:rsidRPr="00D833D7">
        <w:t xml:space="preserve"> </w:t>
      </w:r>
    </w:p>
    <w:p w14:paraId="5EB8E81D" w14:textId="0150FA86" w:rsidR="00D833D7" w:rsidRPr="00D833D7" w:rsidRDefault="00D833D7" w:rsidP="00D833D7">
      <w:pPr>
        <w:pStyle w:val="Paragraph"/>
      </w:pPr>
      <w:r w:rsidRPr="00D833D7">
        <w:t>Dr Rebecca Payne</w:t>
      </w:r>
      <w:r w:rsidRPr="00D833D7">
        <w:tab/>
      </w:r>
      <w:r w:rsidRPr="00D833D7">
        <w:tab/>
      </w:r>
      <w:r w:rsidRPr="00D833D7">
        <w:tab/>
      </w:r>
      <w:r w:rsidRPr="00D833D7">
        <w:tab/>
      </w:r>
      <w:r w:rsidR="002A44DA">
        <w:tab/>
      </w:r>
      <w:r w:rsidRPr="00D833D7">
        <w:t xml:space="preserve">Present for all </w:t>
      </w:r>
      <w:r w:rsidR="007F5CCB">
        <w:t>Items</w:t>
      </w:r>
    </w:p>
    <w:p w14:paraId="75D59832" w14:textId="27A166EF" w:rsidR="000D1197" w:rsidRPr="00C7373D" w:rsidRDefault="00D833D7" w:rsidP="00D833D7">
      <w:pPr>
        <w:pStyle w:val="Paragraph"/>
      </w:pPr>
      <w:r w:rsidRPr="00D833D7">
        <w:t>Professor John Watkins</w:t>
      </w:r>
      <w:r w:rsidRPr="00D833D7">
        <w:tab/>
      </w:r>
      <w:r w:rsidRPr="00D833D7">
        <w:tab/>
      </w:r>
      <w:r w:rsidRPr="00D833D7">
        <w:tab/>
      </w:r>
      <w:r w:rsidRPr="00D833D7">
        <w:tab/>
      </w:r>
      <w:r w:rsidR="002A44DA">
        <w:tab/>
      </w:r>
      <w:r w:rsidRPr="00D833D7">
        <w:t xml:space="preserve">Present for all </w:t>
      </w:r>
      <w:r w:rsidR="007F5CCB">
        <w:t>Items</w:t>
      </w:r>
    </w:p>
    <w:p w14:paraId="1E3C9E18" w14:textId="77777777" w:rsidR="002B5720" w:rsidRDefault="00BA4EAD" w:rsidP="003E65BA">
      <w:pPr>
        <w:pStyle w:val="Heading3unnumbered"/>
      </w:pPr>
      <w:r w:rsidRPr="006231D3">
        <w:t xml:space="preserve">NICE staff </w:t>
      </w:r>
      <w:r w:rsidRPr="00FD0266">
        <w:t>present</w:t>
      </w:r>
    </w:p>
    <w:p w14:paraId="27041864" w14:textId="13EAC0F2" w:rsidR="00DC1221" w:rsidRDefault="00DC1221" w:rsidP="00C7373D">
      <w:pPr>
        <w:pStyle w:val="Paragraphnonumbers"/>
      </w:pPr>
      <w:r>
        <w:t>Helen Knight, Programme Director</w:t>
      </w:r>
      <w:r>
        <w:tab/>
      </w:r>
      <w:r>
        <w:tab/>
      </w:r>
      <w:r>
        <w:tab/>
      </w:r>
      <w:r>
        <w:tab/>
      </w:r>
      <w:r w:rsidR="00A83147">
        <w:tab/>
      </w:r>
      <w:r w:rsidR="007F5CCB">
        <w:t>Items</w:t>
      </w:r>
      <w:r>
        <w:t xml:space="preserve"> </w:t>
      </w:r>
      <w:r w:rsidR="001C13B8">
        <w:t>5 to 5.2.2</w:t>
      </w:r>
    </w:p>
    <w:p w14:paraId="1689AFCD" w14:textId="77BC59AA" w:rsidR="00BA4EAD" w:rsidRDefault="009A258B" w:rsidP="00C7373D">
      <w:pPr>
        <w:pStyle w:val="Paragraphnonumbers"/>
      </w:pPr>
      <w:r>
        <w:lastRenderedPageBreak/>
        <w:t>Ross Dent</w:t>
      </w:r>
      <w:r w:rsidR="00BA4EAD" w:rsidRPr="008937E0">
        <w:t xml:space="preserve">, </w:t>
      </w:r>
      <w:r w:rsidR="00EB7FC4">
        <w:t>Associate Director</w:t>
      </w:r>
      <w:r w:rsidR="00BA4EAD" w:rsidRPr="00205638">
        <w:tab/>
      </w:r>
      <w:r w:rsidR="00682F9B">
        <w:tab/>
      </w:r>
      <w:r w:rsidR="00682F9B">
        <w:tab/>
      </w:r>
      <w:r w:rsidR="003A4E3F">
        <w:tab/>
      </w:r>
      <w:r w:rsidR="00DC1221">
        <w:tab/>
      </w:r>
      <w:r w:rsidR="007F5CCB">
        <w:t>Items</w:t>
      </w:r>
      <w:r w:rsidR="001C13B8">
        <w:t xml:space="preserve"> 1 to 4.2.2</w:t>
      </w:r>
    </w:p>
    <w:p w14:paraId="3B29FDFA" w14:textId="23D59AD8" w:rsidR="002B5720" w:rsidRDefault="00EB7FC4" w:rsidP="00C7373D">
      <w:pPr>
        <w:pStyle w:val="Paragraphnonumbers"/>
      </w:pPr>
      <w:r>
        <w:t>Linda Landells</w:t>
      </w:r>
      <w:r w:rsidR="002B5720" w:rsidRPr="002B5720">
        <w:t xml:space="preserve">, </w:t>
      </w:r>
      <w:r w:rsidRPr="00EB7FC4">
        <w:t>Associate Director</w:t>
      </w:r>
      <w:r w:rsidR="002B5720" w:rsidRPr="002B5720">
        <w:tab/>
      </w:r>
      <w:r w:rsidR="00682F9B">
        <w:tab/>
      </w:r>
      <w:r w:rsidR="00682F9B">
        <w:tab/>
      </w:r>
      <w:r w:rsidR="003A4E3F">
        <w:tab/>
      </w:r>
      <w:r w:rsidR="00057FB8">
        <w:tab/>
      </w:r>
      <w:r w:rsidR="007F5CCB">
        <w:t>Items</w:t>
      </w:r>
      <w:r w:rsidR="001C13B8">
        <w:t xml:space="preserve"> 5 to 6.2.2</w:t>
      </w:r>
    </w:p>
    <w:p w14:paraId="404B1739" w14:textId="67BD3E3B" w:rsidR="009A258B" w:rsidRDefault="00EB7FC4" w:rsidP="009A258B">
      <w:pPr>
        <w:pStyle w:val="Paragraphnonumbers"/>
      </w:pPr>
      <w:r w:rsidRPr="00EB7FC4">
        <w:t>Louise Jafferally</w:t>
      </w:r>
      <w:r w:rsidR="009A258B">
        <w:t xml:space="preserve">, </w:t>
      </w:r>
      <w:r w:rsidRPr="00EB7FC4">
        <w:t>Project Manager</w:t>
      </w:r>
      <w:r w:rsidR="009A258B">
        <w:tab/>
      </w:r>
      <w:r w:rsidR="009A258B">
        <w:tab/>
      </w:r>
      <w:r w:rsidR="009A258B">
        <w:tab/>
      </w:r>
      <w:r w:rsidR="009A258B">
        <w:tab/>
      </w:r>
      <w:r w:rsidR="009A258B">
        <w:tab/>
      </w:r>
      <w:r w:rsidR="007F5CCB">
        <w:t>Items</w:t>
      </w:r>
      <w:r w:rsidR="001C13B8">
        <w:t xml:space="preserve"> 1 to 4.2.2</w:t>
      </w:r>
    </w:p>
    <w:p w14:paraId="5B1602E2" w14:textId="16F925D6" w:rsidR="001C13B8" w:rsidRDefault="00EB7FC4" w:rsidP="009A258B">
      <w:pPr>
        <w:pStyle w:val="Paragraphnonumbers"/>
      </w:pPr>
      <w:r w:rsidRPr="00EB7FC4">
        <w:t>Kate Moore</w:t>
      </w:r>
      <w:r w:rsidR="009A258B">
        <w:t xml:space="preserve">, </w:t>
      </w:r>
      <w:r w:rsidRPr="00EB7FC4">
        <w:t>Project Manager</w:t>
      </w:r>
      <w:r w:rsidR="009A258B">
        <w:tab/>
      </w:r>
      <w:r w:rsidR="009A258B">
        <w:tab/>
      </w:r>
      <w:r w:rsidR="009A258B">
        <w:tab/>
      </w:r>
      <w:r w:rsidR="009A258B">
        <w:tab/>
      </w:r>
      <w:r w:rsidR="009A258B">
        <w:tab/>
      </w:r>
      <w:r w:rsidR="007F5CCB">
        <w:t>Items</w:t>
      </w:r>
      <w:r w:rsidR="001C13B8">
        <w:t xml:space="preserve"> </w:t>
      </w:r>
      <w:r w:rsidR="00A83147">
        <w:t>4 to 4.1.3</w:t>
      </w:r>
      <w:r w:rsidR="001C13B8">
        <w:t xml:space="preserve"> </w:t>
      </w:r>
      <w:r w:rsidR="00A83147">
        <w:t>&amp; 5 to</w:t>
      </w:r>
      <w:r w:rsidR="001C13B8">
        <w:t xml:space="preserve"> 6.2.2</w:t>
      </w:r>
    </w:p>
    <w:p w14:paraId="30D20500" w14:textId="371256A9" w:rsidR="009A258B" w:rsidRDefault="00EC020C" w:rsidP="009A258B">
      <w:pPr>
        <w:pStyle w:val="Paragraphnonumbers"/>
      </w:pPr>
      <w:r w:rsidRPr="00EC020C">
        <w:t>Caron Jones</w:t>
      </w:r>
      <w:r w:rsidR="009A258B">
        <w:t xml:space="preserve">, </w:t>
      </w:r>
      <w:r w:rsidRPr="00EC020C">
        <w:t>Health Technology Assessment Adviser</w:t>
      </w:r>
      <w:r w:rsidR="009A258B">
        <w:tab/>
      </w:r>
      <w:r w:rsidR="009A258B">
        <w:tab/>
      </w:r>
      <w:r w:rsidR="007F5CCB">
        <w:t>Items</w:t>
      </w:r>
      <w:r w:rsidR="001C13B8">
        <w:t xml:space="preserve"> 1 to 4.2.2</w:t>
      </w:r>
    </w:p>
    <w:p w14:paraId="0416A3F3" w14:textId="11410899" w:rsidR="009A258B" w:rsidRDefault="00EC020C" w:rsidP="009A258B">
      <w:pPr>
        <w:pStyle w:val="Paragraphnonumbers"/>
      </w:pPr>
      <w:r w:rsidRPr="00EC020C">
        <w:t>Hannah Nicholas</w:t>
      </w:r>
      <w:r w:rsidR="009A258B">
        <w:t xml:space="preserve">, </w:t>
      </w:r>
      <w:r w:rsidRPr="00EC020C">
        <w:t>Health Technology Assessment Adviser</w:t>
      </w:r>
      <w:r w:rsidR="009A258B">
        <w:tab/>
      </w:r>
      <w:r w:rsidR="007F5CCB">
        <w:t>Items</w:t>
      </w:r>
      <w:r w:rsidR="001C13B8">
        <w:t xml:space="preserve"> 5 to 5.2.2</w:t>
      </w:r>
    </w:p>
    <w:p w14:paraId="739C57AC" w14:textId="4611EAD0" w:rsidR="009A258B" w:rsidRDefault="00EC020C" w:rsidP="009A258B">
      <w:pPr>
        <w:pStyle w:val="Paragraphnonumbers"/>
      </w:pPr>
      <w:r w:rsidRPr="00EC020C">
        <w:t>Victoria Kelly</w:t>
      </w:r>
      <w:r w:rsidR="009A258B">
        <w:t xml:space="preserve">, </w:t>
      </w:r>
      <w:r w:rsidRPr="00EC020C">
        <w:t>Health Technology Assessment Adviser</w:t>
      </w:r>
      <w:r w:rsidR="009A258B">
        <w:tab/>
      </w:r>
      <w:r w:rsidR="007F5CCB">
        <w:t>Items</w:t>
      </w:r>
      <w:r w:rsidR="001C13B8">
        <w:t xml:space="preserve"> 6 to 6.2.2</w:t>
      </w:r>
    </w:p>
    <w:p w14:paraId="4FDC5CBE" w14:textId="57AD8073" w:rsidR="009A258B" w:rsidRDefault="00EC020C" w:rsidP="009A258B">
      <w:pPr>
        <w:pStyle w:val="Paragraphnonumbers"/>
      </w:pPr>
      <w:r w:rsidRPr="00EC020C">
        <w:t>Laura Coote</w:t>
      </w:r>
      <w:r w:rsidR="009A258B">
        <w:t xml:space="preserve">, </w:t>
      </w:r>
      <w:bookmarkStart w:id="0" w:name="_Hlk77162967"/>
      <w:r w:rsidRPr="00EC020C">
        <w:t>Health Technology Assessment Analyst (YHEC)</w:t>
      </w:r>
      <w:bookmarkEnd w:id="0"/>
      <w:r w:rsidR="009A258B">
        <w:tab/>
      </w:r>
      <w:r w:rsidR="007F5CCB">
        <w:t>Items</w:t>
      </w:r>
      <w:r w:rsidR="001C13B8">
        <w:t xml:space="preserve"> 1 to 4.2.2</w:t>
      </w:r>
    </w:p>
    <w:p w14:paraId="53DEB738" w14:textId="5CC10ADC" w:rsidR="009A258B" w:rsidRDefault="004F459F" w:rsidP="009A258B">
      <w:pPr>
        <w:pStyle w:val="Paragraphnonumbers"/>
      </w:pPr>
      <w:r w:rsidRPr="004F459F">
        <w:t>Sam Harper</w:t>
      </w:r>
      <w:r w:rsidR="009A258B">
        <w:t xml:space="preserve">, </w:t>
      </w:r>
      <w:r w:rsidR="00EC020C" w:rsidRPr="00EC020C">
        <w:t>Health Technology Assessment Analyst (YHEC)</w:t>
      </w:r>
      <w:r w:rsidR="009A258B">
        <w:tab/>
      </w:r>
      <w:r w:rsidR="007F5CCB">
        <w:t>Items</w:t>
      </w:r>
      <w:r w:rsidR="001C13B8">
        <w:t xml:space="preserve"> 1 to 4.2.2</w:t>
      </w:r>
    </w:p>
    <w:p w14:paraId="2227C326" w14:textId="17E9F8F1" w:rsidR="009A258B" w:rsidRDefault="004F459F" w:rsidP="009A258B">
      <w:pPr>
        <w:pStyle w:val="Paragraphnonumbers"/>
      </w:pPr>
      <w:r w:rsidRPr="004F459F">
        <w:t>Amy Crossley</w:t>
      </w:r>
      <w:r w:rsidR="009A258B">
        <w:t xml:space="preserve">, </w:t>
      </w:r>
      <w:r w:rsidRPr="004F459F">
        <w:t>Health Technology Assessment Analyst</w:t>
      </w:r>
      <w:r w:rsidR="009A258B">
        <w:tab/>
      </w:r>
      <w:r w:rsidR="007F5CCB">
        <w:t>Items</w:t>
      </w:r>
      <w:r w:rsidR="001C13B8">
        <w:t xml:space="preserve"> 5 to 5.2.2</w:t>
      </w:r>
    </w:p>
    <w:p w14:paraId="6A76608B" w14:textId="48EE5CEF" w:rsidR="009A258B" w:rsidRDefault="004F459F" w:rsidP="009A258B">
      <w:pPr>
        <w:pStyle w:val="Paragraphnonumbers"/>
      </w:pPr>
      <w:r w:rsidRPr="004F459F">
        <w:t>Anita Sangha</w:t>
      </w:r>
      <w:r w:rsidR="009A258B">
        <w:t xml:space="preserve">, </w:t>
      </w:r>
      <w:r w:rsidRPr="004F459F">
        <w:t>Health Technology Assessment Analyst</w:t>
      </w:r>
      <w:r w:rsidR="009A258B">
        <w:tab/>
      </w:r>
      <w:r w:rsidR="007F5CCB">
        <w:t>Items</w:t>
      </w:r>
      <w:r w:rsidR="001C13B8">
        <w:t xml:space="preserve"> 6 to 6</w:t>
      </w:r>
      <w:r w:rsidR="005D518B">
        <w:t>.</w:t>
      </w:r>
      <w:r w:rsidR="001C13B8">
        <w:t>2.2</w:t>
      </w:r>
    </w:p>
    <w:p w14:paraId="4028E5D2" w14:textId="173BFCC2" w:rsidR="009A258B" w:rsidRDefault="004F459F" w:rsidP="009A258B">
      <w:pPr>
        <w:pStyle w:val="Paragraphnonumbers"/>
      </w:pPr>
      <w:r w:rsidRPr="004F459F">
        <w:t>Claire Hawksworth</w:t>
      </w:r>
      <w:r w:rsidR="009A258B">
        <w:t xml:space="preserve">, </w:t>
      </w:r>
      <w:r w:rsidRPr="004F459F">
        <w:t>Technical Analyst, Evidence Generation</w:t>
      </w:r>
      <w:r w:rsidR="009A258B">
        <w:tab/>
      </w:r>
      <w:r w:rsidR="007F5CCB">
        <w:tab/>
        <w:t>Items</w:t>
      </w:r>
      <w:r w:rsidR="00A83147">
        <w:t xml:space="preserve"> 1 to 4.2.2</w:t>
      </w:r>
    </w:p>
    <w:p w14:paraId="550123A1" w14:textId="3A6730CB" w:rsidR="002B5720" w:rsidRDefault="004F459F" w:rsidP="00C7373D">
      <w:pPr>
        <w:pStyle w:val="Paragraphnonumbers"/>
      </w:pPr>
      <w:r w:rsidRPr="004F459F">
        <w:t>Emily Eaton Turner</w:t>
      </w:r>
      <w:r w:rsidR="002B5720" w:rsidRPr="002B5720">
        <w:t>,</w:t>
      </w:r>
      <w:r w:rsidRPr="004F459F">
        <w:t xml:space="preserve"> Technical Adviser, Commercial Risk Assessment</w:t>
      </w:r>
      <w:r>
        <w:tab/>
      </w:r>
      <w:r w:rsidR="007F5CCB">
        <w:t>Items</w:t>
      </w:r>
      <w:r w:rsidR="00A83147">
        <w:t xml:space="preserve"> 5 to 5.2.2</w:t>
      </w:r>
    </w:p>
    <w:p w14:paraId="27C0C017" w14:textId="3D7D24F6" w:rsidR="002B5720" w:rsidRDefault="004F459F" w:rsidP="00057FB8">
      <w:pPr>
        <w:pStyle w:val="Paragraphnonumbers"/>
        <w:tabs>
          <w:tab w:val="left" w:pos="5715"/>
        </w:tabs>
      </w:pPr>
      <w:r w:rsidRPr="004F459F">
        <w:t>Thomas Strong</w:t>
      </w:r>
      <w:r w:rsidR="002B5720" w:rsidRPr="002B5720">
        <w:t xml:space="preserve">, </w:t>
      </w:r>
      <w:r w:rsidRPr="004F459F">
        <w:t>Technical Adviser, Commercial Risk Assessment</w:t>
      </w:r>
      <w:r w:rsidR="00CA5715">
        <w:tab/>
      </w:r>
      <w:r w:rsidR="007F5CCB">
        <w:t>Items</w:t>
      </w:r>
      <w:r w:rsidR="00A83147">
        <w:t xml:space="preserve"> 6 to 6.2.2</w:t>
      </w:r>
    </w:p>
    <w:p w14:paraId="2895FBB6" w14:textId="62B95238" w:rsidR="002B5720" w:rsidRDefault="004F459F" w:rsidP="00C7373D">
      <w:pPr>
        <w:pStyle w:val="Paragraphnonumbers"/>
      </w:pPr>
      <w:r w:rsidRPr="004F459F">
        <w:t>Maroulla Whiteley</w:t>
      </w:r>
      <w:r w:rsidR="002B5720" w:rsidRPr="002B5720">
        <w:t xml:space="preserve">, </w:t>
      </w:r>
      <w:r w:rsidRPr="004F459F">
        <w:t>Business Analyst, RIA</w:t>
      </w:r>
      <w:r w:rsidR="00682F9B">
        <w:tab/>
      </w:r>
      <w:r w:rsidR="00682F9B">
        <w:tab/>
      </w:r>
      <w:r w:rsidR="003A4E3F">
        <w:tab/>
      </w:r>
      <w:r w:rsidR="007F5CCB">
        <w:t>Items</w:t>
      </w:r>
      <w:r w:rsidR="00A83147">
        <w:t xml:space="preserve"> 1 to 6.1.3</w:t>
      </w:r>
    </w:p>
    <w:p w14:paraId="1CE6484A" w14:textId="1F0D2217" w:rsidR="002B5720" w:rsidRDefault="004F459F" w:rsidP="00C7373D">
      <w:pPr>
        <w:pStyle w:val="Paragraphnonumbers"/>
      </w:pPr>
      <w:r w:rsidRPr="004F459F">
        <w:t>Hayley Garnett</w:t>
      </w:r>
      <w:r w:rsidR="002B5720" w:rsidRPr="002B5720">
        <w:t xml:space="preserve">, </w:t>
      </w:r>
      <w:r w:rsidRPr="004F459F">
        <w:t>Senior Medical Editor</w:t>
      </w:r>
      <w:r w:rsidR="002B5720" w:rsidRPr="002B5720">
        <w:tab/>
      </w:r>
      <w:r w:rsidR="00682F9B">
        <w:tab/>
      </w:r>
      <w:r w:rsidR="00682F9B">
        <w:tab/>
      </w:r>
      <w:r w:rsidR="003A4E3F">
        <w:tab/>
      </w:r>
      <w:r w:rsidR="00057FB8">
        <w:tab/>
      </w:r>
      <w:r w:rsidR="007F5CCB">
        <w:t>Items</w:t>
      </w:r>
      <w:r w:rsidR="00A83147">
        <w:t xml:space="preserve"> 1 to</w:t>
      </w:r>
      <w:r w:rsidR="0075713C">
        <w:t xml:space="preserve"> 4.2.2</w:t>
      </w:r>
    </w:p>
    <w:p w14:paraId="49700A2F" w14:textId="481CD29A" w:rsidR="002B5720" w:rsidRDefault="004F459F" w:rsidP="00C7373D">
      <w:pPr>
        <w:pStyle w:val="Paragraphnonumbers"/>
      </w:pPr>
      <w:r w:rsidRPr="004F459F">
        <w:t>Helen Barnett</w:t>
      </w:r>
      <w:r w:rsidR="002B5720" w:rsidRPr="002B5720">
        <w:t xml:space="preserve">, </w:t>
      </w:r>
      <w:r w:rsidRPr="004F459F">
        <w:t>Senior Medical Editor</w:t>
      </w:r>
      <w:r w:rsidR="002B5720" w:rsidRPr="002B5720">
        <w:tab/>
      </w:r>
      <w:r w:rsidR="00682F9B">
        <w:tab/>
      </w:r>
      <w:r w:rsidR="00682F9B">
        <w:tab/>
      </w:r>
      <w:r w:rsidR="003A4E3F">
        <w:tab/>
      </w:r>
      <w:r w:rsidR="00057FB8">
        <w:tab/>
      </w:r>
      <w:r w:rsidR="007F5CCB">
        <w:t>Items</w:t>
      </w:r>
      <w:r w:rsidR="0075713C">
        <w:t xml:space="preserve"> 5 to 5.2.2</w:t>
      </w:r>
    </w:p>
    <w:p w14:paraId="6A439BF7" w14:textId="5F02B7D9" w:rsidR="002B5720" w:rsidRDefault="004F459F" w:rsidP="00C7373D">
      <w:pPr>
        <w:pStyle w:val="Paragraphnonumbers"/>
      </w:pPr>
      <w:r w:rsidRPr="004F459F">
        <w:t>Emilene Coventry</w:t>
      </w:r>
      <w:r w:rsidR="002B5720" w:rsidRPr="002B5720">
        <w:t xml:space="preserve">, </w:t>
      </w:r>
      <w:r w:rsidRPr="004F459F">
        <w:t>Senior Medical Editor</w:t>
      </w:r>
      <w:r w:rsidR="002B5720" w:rsidRPr="002B5720">
        <w:tab/>
      </w:r>
      <w:r w:rsidR="00682F9B">
        <w:tab/>
      </w:r>
      <w:r w:rsidR="00682F9B">
        <w:tab/>
      </w:r>
      <w:r w:rsidR="003A4E3F">
        <w:tab/>
      </w:r>
      <w:r w:rsidR="007F5CCB">
        <w:t>Items</w:t>
      </w:r>
      <w:r w:rsidR="0075713C">
        <w:t xml:space="preserve"> 6 to 6.2.2</w:t>
      </w:r>
    </w:p>
    <w:p w14:paraId="655477E0" w14:textId="5A50E777" w:rsidR="002B5720" w:rsidRDefault="004F459F" w:rsidP="00C7373D">
      <w:pPr>
        <w:pStyle w:val="Paragraphnonumbers"/>
      </w:pPr>
      <w:r w:rsidRPr="004F459F">
        <w:t>Erica Lamb</w:t>
      </w:r>
      <w:r w:rsidR="002B5720" w:rsidRPr="002B5720">
        <w:t xml:space="preserve">, </w:t>
      </w:r>
      <w:r w:rsidRPr="004F459F">
        <w:t>Media Relations Executive, Press</w:t>
      </w:r>
      <w:r w:rsidR="002B5720" w:rsidRPr="002B5720">
        <w:tab/>
      </w:r>
      <w:r w:rsidR="00682F9B">
        <w:tab/>
      </w:r>
      <w:r w:rsidR="00682F9B">
        <w:tab/>
      </w:r>
      <w:r w:rsidR="007F5CCB">
        <w:t>Items</w:t>
      </w:r>
      <w:r w:rsidR="0075713C">
        <w:t xml:space="preserve"> 5 to 6.2.2</w:t>
      </w:r>
    </w:p>
    <w:p w14:paraId="5D75B0F6" w14:textId="01C0A4E3" w:rsidR="004F459F" w:rsidRDefault="004F459F" w:rsidP="004F459F">
      <w:pPr>
        <w:pStyle w:val="Paragraphnonumbers"/>
      </w:pPr>
      <w:r w:rsidRPr="004F459F">
        <w:t>Mandy Tonkinson</w:t>
      </w:r>
      <w:r w:rsidRPr="002B5720">
        <w:t xml:space="preserve">, </w:t>
      </w:r>
      <w:r w:rsidR="00D41647" w:rsidRPr="00D41647">
        <w:t>Public Involvement Adviser, PIP</w:t>
      </w:r>
      <w:r>
        <w:tab/>
      </w:r>
      <w:r>
        <w:tab/>
      </w:r>
      <w:r w:rsidR="007F5CCB">
        <w:t>Items</w:t>
      </w:r>
      <w:r w:rsidR="0075713C">
        <w:t xml:space="preserve"> 1 to 4.1.3, 5 to 5.1.3 &amp; 6 to 6.1.3</w:t>
      </w:r>
    </w:p>
    <w:p w14:paraId="158A006D" w14:textId="5D524920" w:rsidR="002B5720" w:rsidRDefault="004F459F" w:rsidP="00057FB8">
      <w:pPr>
        <w:pStyle w:val="Paragraphnonumbers"/>
        <w:tabs>
          <w:tab w:val="left" w:pos="5745"/>
        </w:tabs>
      </w:pPr>
      <w:r w:rsidRPr="004F459F">
        <w:t>Gemma Smith</w:t>
      </w:r>
      <w:r w:rsidR="002B5720" w:rsidRPr="002B5720">
        <w:t xml:space="preserve">, </w:t>
      </w:r>
      <w:r w:rsidR="00D06455" w:rsidRPr="00D06455">
        <w:t xml:space="preserve">Coordinator, </w:t>
      </w:r>
      <w:r w:rsidR="00D06455">
        <w:t>COT</w:t>
      </w:r>
      <w:r w:rsidR="002B5720" w:rsidRPr="002B5720">
        <w:tab/>
      </w:r>
      <w:r w:rsidR="00682F9B">
        <w:tab/>
      </w:r>
      <w:r w:rsidR="00057FB8">
        <w:tab/>
      </w:r>
      <w:r w:rsidR="00682F9B">
        <w:tab/>
      </w:r>
      <w:r w:rsidR="002B5720" w:rsidRPr="002B5720">
        <w:t xml:space="preserve">Present for all </w:t>
      </w:r>
      <w:r w:rsidR="007F5CCB">
        <w:t>Items</w:t>
      </w:r>
    </w:p>
    <w:p w14:paraId="50986382" w14:textId="0B214D6F" w:rsidR="004F459F" w:rsidRDefault="004F459F" w:rsidP="00057FB8">
      <w:pPr>
        <w:pStyle w:val="Paragraphnonumbers"/>
        <w:tabs>
          <w:tab w:val="left" w:pos="5745"/>
        </w:tabs>
      </w:pPr>
      <w:r w:rsidRPr="004F459F">
        <w:t xml:space="preserve">Lucinda Evans, </w:t>
      </w:r>
      <w:r w:rsidR="00D06455" w:rsidRPr="00D06455">
        <w:t>Coordinator, MIP</w:t>
      </w:r>
      <w:r w:rsidRPr="004F459F">
        <w:tab/>
      </w:r>
      <w:r w:rsidRPr="004F459F">
        <w:tab/>
      </w:r>
      <w:r w:rsidRPr="004F459F">
        <w:tab/>
      </w:r>
      <w:r w:rsidRPr="004F459F">
        <w:tab/>
      </w:r>
      <w:r w:rsidR="007F5CCB">
        <w:t>Items</w:t>
      </w:r>
      <w:r w:rsidR="0075713C">
        <w:t xml:space="preserve"> </w:t>
      </w:r>
      <w:r w:rsidR="0075713C" w:rsidRPr="0075713C">
        <w:t>1 to 4.1.3, 5 to 5.1.3 &amp; 6 to 6.1.3</w:t>
      </w:r>
    </w:p>
    <w:p w14:paraId="0274E647" w14:textId="13FD10D5" w:rsidR="004F459F" w:rsidRDefault="00D06455" w:rsidP="00057FB8">
      <w:pPr>
        <w:pStyle w:val="Paragraphnonumbers"/>
        <w:tabs>
          <w:tab w:val="left" w:pos="5745"/>
        </w:tabs>
      </w:pPr>
      <w:r w:rsidRPr="00D06455">
        <w:t>Rosalee Mason</w:t>
      </w:r>
      <w:r w:rsidR="004F459F" w:rsidRPr="004F459F">
        <w:t xml:space="preserve">, </w:t>
      </w:r>
      <w:r w:rsidRPr="00D06455">
        <w:t>Coordinator, MIP</w:t>
      </w:r>
      <w:r w:rsidR="004F459F" w:rsidRPr="004F459F">
        <w:tab/>
      </w:r>
      <w:r w:rsidR="004F459F" w:rsidRPr="004F459F">
        <w:tab/>
      </w:r>
      <w:r w:rsidR="004F459F" w:rsidRPr="004F459F">
        <w:tab/>
      </w:r>
      <w:r w:rsidR="004F459F" w:rsidRPr="004F459F">
        <w:tab/>
      </w:r>
      <w:r w:rsidR="007F5CCB">
        <w:t>Items</w:t>
      </w:r>
      <w:r w:rsidR="001D3D6B">
        <w:t xml:space="preserve"> 1 to 4.1.3</w:t>
      </w:r>
    </w:p>
    <w:p w14:paraId="5B5D0F8D" w14:textId="0F758373" w:rsidR="004F459F" w:rsidRDefault="00D06455" w:rsidP="00057FB8">
      <w:pPr>
        <w:pStyle w:val="Paragraphnonumbers"/>
        <w:tabs>
          <w:tab w:val="left" w:pos="5745"/>
        </w:tabs>
      </w:pPr>
      <w:r w:rsidRPr="00D06455">
        <w:t>Iain Cannell</w:t>
      </w:r>
      <w:r w:rsidR="004F459F" w:rsidRPr="004F459F">
        <w:t xml:space="preserve">, </w:t>
      </w:r>
      <w:r w:rsidRPr="00D06455">
        <w:t>Administrator, TA</w:t>
      </w:r>
      <w:r w:rsidR="004F459F" w:rsidRPr="004F459F">
        <w:tab/>
      </w:r>
      <w:r w:rsidR="004F459F" w:rsidRPr="004F459F">
        <w:tab/>
      </w:r>
      <w:r w:rsidR="004F459F" w:rsidRPr="004F459F">
        <w:tab/>
      </w:r>
      <w:r w:rsidR="004F459F" w:rsidRPr="004F459F">
        <w:tab/>
      </w:r>
      <w:r w:rsidR="007F5CCB">
        <w:t>Items</w:t>
      </w:r>
      <w:r w:rsidR="001D3D6B">
        <w:t xml:space="preserve"> 1 to 4.2.2</w:t>
      </w:r>
    </w:p>
    <w:p w14:paraId="727BD595" w14:textId="0B289DBC" w:rsidR="004F459F" w:rsidRDefault="00D06455" w:rsidP="00057FB8">
      <w:pPr>
        <w:pStyle w:val="Paragraphnonumbers"/>
        <w:tabs>
          <w:tab w:val="left" w:pos="5745"/>
        </w:tabs>
      </w:pPr>
      <w:r w:rsidRPr="00D06455">
        <w:t>Celia Mayers</w:t>
      </w:r>
      <w:r w:rsidR="004F459F" w:rsidRPr="004F459F">
        <w:t xml:space="preserve">, </w:t>
      </w:r>
      <w:r w:rsidRPr="00D06455">
        <w:t>Administrator, TA</w:t>
      </w:r>
      <w:r w:rsidR="004F459F" w:rsidRPr="004F459F">
        <w:tab/>
      </w:r>
      <w:r w:rsidR="004F459F" w:rsidRPr="004F459F">
        <w:tab/>
      </w:r>
      <w:r w:rsidR="004F459F" w:rsidRPr="004F459F">
        <w:tab/>
      </w:r>
      <w:r w:rsidR="004F459F" w:rsidRPr="004F459F">
        <w:tab/>
      </w:r>
      <w:r w:rsidR="007F5CCB">
        <w:t>Items</w:t>
      </w:r>
      <w:r w:rsidR="0075713C">
        <w:t xml:space="preserve"> 5 to 6.2.2</w:t>
      </w:r>
    </w:p>
    <w:p w14:paraId="2B81B45B" w14:textId="6AA21458" w:rsidR="004F459F" w:rsidRDefault="00D06455" w:rsidP="00057FB8">
      <w:pPr>
        <w:pStyle w:val="Paragraphnonumbers"/>
        <w:tabs>
          <w:tab w:val="left" w:pos="5745"/>
        </w:tabs>
      </w:pPr>
      <w:r w:rsidRPr="00D06455">
        <w:t>Sophie McHugh</w:t>
      </w:r>
      <w:r w:rsidR="004F459F" w:rsidRPr="004F459F">
        <w:t xml:space="preserve">, </w:t>
      </w:r>
      <w:r w:rsidRPr="00D06455">
        <w:t>Administrator, COT</w:t>
      </w:r>
      <w:r w:rsidR="004F459F" w:rsidRPr="004F459F">
        <w:tab/>
      </w:r>
      <w:r w:rsidR="004F459F" w:rsidRPr="004F459F">
        <w:tab/>
      </w:r>
      <w:r w:rsidR="004F459F" w:rsidRPr="004F459F">
        <w:tab/>
      </w:r>
      <w:r w:rsidR="004F459F" w:rsidRPr="004F459F">
        <w:tab/>
      </w:r>
      <w:r w:rsidR="007F5CCB">
        <w:t>Items</w:t>
      </w:r>
      <w:r w:rsidR="0075713C">
        <w:t xml:space="preserve"> 1 to 4.2.2</w:t>
      </w:r>
    </w:p>
    <w:p w14:paraId="7973EC57" w14:textId="2055C05B" w:rsidR="004F459F" w:rsidRDefault="00D06455" w:rsidP="00057FB8">
      <w:pPr>
        <w:pStyle w:val="Paragraphnonumbers"/>
        <w:tabs>
          <w:tab w:val="left" w:pos="5745"/>
        </w:tabs>
      </w:pPr>
      <w:r w:rsidRPr="00D06455">
        <w:t>Pratit Shah</w:t>
      </w:r>
      <w:r w:rsidR="004F459F" w:rsidRPr="004F459F">
        <w:t xml:space="preserve">, </w:t>
      </w:r>
      <w:r w:rsidRPr="00D06455">
        <w:t>Administrator</w:t>
      </w:r>
      <w:r w:rsidR="004F459F" w:rsidRPr="004F459F">
        <w:tab/>
      </w:r>
      <w:r w:rsidR="004F459F" w:rsidRPr="004F459F">
        <w:tab/>
      </w:r>
      <w:r w:rsidR="004F459F" w:rsidRPr="004F459F">
        <w:tab/>
      </w:r>
      <w:r w:rsidR="004F459F" w:rsidRPr="004F459F">
        <w:tab/>
      </w:r>
      <w:r w:rsidR="007F5CCB">
        <w:t>Items</w:t>
      </w:r>
      <w:r w:rsidR="00A559C0">
        <w:t xml:space="preserve"> 6 to 6.2.2</w:t>
      </w:r>
    </w:p>
    <w:p w14:paraId="6A3F2458" w14:textId="23FEB483" w:rsidR="00BA4EAD" w:rsidRPr="006231D3" w:rsidRDefault="00D833D7" w:rsidP="003E65BA">
      <w:pPr>
        <w:pStyle w:val="Heading3unnumbered"/>
      </w:pPr>
      <w:bookmarkStart w:id="1" w:name="_Hlk1984286"/>
      <w:r>
        <w:t>External review group</w:t>
      </w:r>
      <w:r w:rsidR="00BA4EAD" w:rsidRPr="006231D3">
        <w:t xml:space="preserve"> representatives present</w:t>
      </w:r>
    </w:p>
    <w:bookmarkEnd w:id="1"/>
    <w:p w14:paraId="13624081" w14:textId="4F1A10F9" w:rsidR="00BA4EAD" w:rsidRPr="00085585" w:rsidRDefault="00D06455" w:rsidP="00085585">
      <w:pPr>
        <w:pStyle w:val="Paragraphnonumbers"/>
      </w:pPr>
      <w:r>
        <w:t>Katy Cooper</w:t>
      </w:r>
      <w:r w:rsidR="00BA4EAD" w:rsidRPr="00085585">
        <w:t xml:space="preserve">, </w:t>
      </w:r>
      <w:r w:rsidR="00D41647" w:rsidRPr="00D41647">
        <w:t>School of Health and Related Research (ScHARR)</w:t>
      </w:r>
      <w:r w:rsidR="007F5CCB">
        <w:t>, Items</w:t>
      </w:r>
      <w:r w:rsidR="00085585" w:rsidRPr="00085585">
        <w:t xml:space="preserve"> </w:t>
      </w:r>
      <w:r w:rsidR="00345953" w:rsidRPr="00345953">
        <w:t>1 to 4.1.3</w:t>
      </w:r>
    </w:p>
    <w:p w14:paraId="3B5143FE" w14:textId="3B605E6A" w:rsidR="00085585" w:rsidRPr="00085585" w:rsidRDefault="00D06455" w:rsidP="00085585">
      <w:pPr>
        <w:pStyle w:val="Paragraphnonumbers"/>
      </w:pPr>
      <w:r w:rsidRPr="00D06455">
        <w:t>Paul Tappenden</w:t>
      </w:r>
      <w:r w:rsidR="00085585" w:rsidRPr="00085585">
        <w:t xml:space="preserve">, </w:t>
      </w:r>
      <w:r w:rsidR="00D41647" w:rsidRPr="00D41647">
        <w:t>School of Health and Related Research (ScHARR)</w:t>
      </w:r>
      <w:r w:rsidR="007F5CCB">
        <w:t>, Items</w:t>
      </w:r>
      <w:r w:rsidR="00085585" w:rsidRPr="00085585">
        <w:t xml:space="preserve"> </w:t>
      </w:r>
      <w:r w:rsidR="00345953" w:rsidRPr="00345953">
        <w:t>1 to 4.1.3</w:t>
      </w:r>
    </w:p>
    <w:p w14:paraId="37AA4AC7" w14:textId="137E90D7" w:rsidR="00085585" w:rsidRPr="00085585" w:rsidRDefault="00D06455" w:rsidP="00CD5564">
      <w:pPr>
        <w:pStyle w:val="Paragraphnonumbers"/>
        <w:tabs>
          <w:tab w:val="left" w:pos="4080"/>
          <w:tab w:val="left" w:pos="5745"/>
        </w:tabs>
      </w:pPr>
      <w:r>
        <w:lastRenderedPageBreak/>
        <w:t>Mark Corbett</w:t>
      </w:r>
      <w:r w:rsidR="00085585" w:rsidRPr="00085585">
        <w:t xml:space="preserve">, </w:t>
      </w:r>
      <w:r w:rsidRPr="00D06455">
        <w:t xml:space="preserve">Centre for reviews and Dissemination and Centre for Health Economics </w:t>
      </w:r>
      <w:r>
        <w:t>–</w:t>
      </w:r>
      <w:r w:rsidRPr="00D06455">
        <w:t xml:space="preserve"> York</w:t>
      </w:r>
      <w:r w:rsidR="007F5CCB">
        <w:t>,</w:t>
      </w:r>
      <w:r>
        <w:t xml:space="preserve"> </w:t>
      </w:r>
      <w:r w:rsidR="007F5CCB">
        <w:t>Items</w:t>
      </w:r>
      <w:r w:rsidR="00085585" w:rsidRPr="00085585">
        <w:t xml:space="preserve"> </w:t>
      </w:r>
      <w:r w:rsidR="00345953" w:rsidRPr="00345953">
        <w:t>5 to 5.1.3</w:t>
      </w:r>
    </w:p>
    <w:p w14:paraId="1B039687" w14:textId="024B13CE" w:rsidR="00085585" w:rsidRDefault="00D06455" w:rsidP="00085585">
      <w:pPr>
        <w:pStyle w:val="Paragraphnonumbers"/>
      </w:pPr>
      <w:r w:rsidRPr="00D06455">
        <w:t>Matthew Walton</w:t>
      </w:r>
      <w:r w:rsidR="00085585" w:rsidRPr="00085585">
        <w:t xml:space="preserve">, </w:t>
      </w:r>
      <w:r w:rsidRPr="00D06455">
        <w:t>Centre for reviews and Dissemination and Centre for Health Economics – York</w:t>
      </w:r>
      <w:r w:rsidR="007F5CCB">
        <w:t>, Items</w:t>
      </w:r>
      <w:r w:rsidR="00085585" w:rsidRPr="00085585">
        <w:t xml:space="preserve"> </w:t>
      </w:r>
      <w:r w:rsidR="00345953" w:rsidRPr="00345953">
        <w:t>5 to 5.1.3</w:t>
      </w:r>
    </w:p>
    <w:p w14:paraId="7852F43D" w14:textId="5658ABB7" w:rsidR="00D06455" w:rsidRDefault="00D06455" w:rsidP="00085585">
      <w:pPr>
        <w:pStyle w:val="Paragraphnonumbers"/>
      </w:pPr>
      <w:r>
        <w:t xml:space="preserve">Hannah Penton, </w:t>
      </w:r>
      <w:proofErr w:type="spellStart"/>
      <w:r>
        <w:t>Kleijnen</w:t>
      </w:r>
      <w:proofErr w:type="spellEnd"/>
      <w:r>
        <w:t xml:space="preserve"> Reviews Ltd</w:t>
      </w:r>
      <w:r>
        <w:tab/>
      </w:r>
      <w:r>
        <w:tab/>
      </w:r>
      <w:r>
        <w:tab/>
      </w:r>
      <w:r>
        <w:tab/>
      </w:r>
      <w:r>
        <w:tab/>
      </w:r>
      <w:r w:rsidR="007F5CCB">
        <w:t>Items</w:t>
      </w:r>
      <w:r>
        <w:t xml:space="preserve"> </w:t>
      </w:r>
      <w:r w:rsidR="00345953" w:rsidRPr="00345953">
        <w:t>6 to 6.1.3</w:t>
      </w:r>
    </w:p>
    <w:p w14:paraId="217B4FFB" w14:textId="4AC39383" w:rsidR="00D06455" w:rsidRPr="00085585" w:rsidRDefault="00D06455" w:rsidP="00085585">
      <w:pPr>
        <w:pStyle w:val="Paragraphnonumbers"/>
      </w:pPr>
      <w:r>
        <w:t xml:space="preserve">Robert Wolff, </w:t>
      </w:r>
      <w:proofErr w:type="spellStart"/>
      <w:r w:rsidRPr="00D06455">
        <w:t>Kleijnen</w:t>
      </w:r>
      <w:proofErr w:type="spellEnd"/>
      <w:r w:rsidRPr="00D06455">
        <w:t xml:space="preserve"> Reviews Ltd</w:t>
      </w:r>
      <w:r w:rsidRPr="00D06455">
        <w:tab/>
      </w:r>
      <w:r w:rsidRPr="00D06455">
        <w:tab/>
      </w:r>
      <w:r w:rsidRPr="00D06455">
        <w:tab/>
      </w:r>
      <w:r w:rsidRPr="00D06455">
        <w:tab/>
      </w:r>
      <w:r w:rsidRPr="00D06455">
        <w:tab/>
      </w:r>
      <w:r w:rsidR="007F5CCB">
        <w:t>Items</w:t>
      </w:r>
      <w:r w:rsidRPr="00D06455">
        <w:t xml:space="preserve"> </w:t>
      </w:r>
      <w:r w:rsidR="00345953" w:rsidRPr="00345953">
        <w:t>6 to 6.1.3</w:t>
      </w:r>
    </w:p>
    <w:p w14:paraId="73B27189" w14:textId="55AC8AF9" w:rsidR="00BA4EAD" w:rsidRPr="006231D3" w:rsidRDefault="00CD5564" w:rsidP="003E65BA">
      <w:pPr>
        <w:pStyle w:val="Heading3unnumbered"/>
      </w:pPr>
      <w:r>
        <w:t>Clinical and patient e</w:t>
      </w:r>
      <w:r w:rsidR="00BA4EAD" w:rsidRPr="006231D3">
        <w:t>xperts present</w:t>
      </w:r>
    </w:p>
    <w:p w14:paraId="3DE9880B" w14:textId="0A08413E" w:rsidR="00345953" w:rsidRDefault="00D62708" w:rsidP="00085585">
      <w:pPr>
        <w:pStyle w:val="Paragraphnonumbers"/>
      </w:pPr>
      <w:r w:rsidRPr="0027262C">
        <w:t>Professor Peter Clark</w:t>
      </w:r>
      <w:r w:rsidR="00BA4EAD" w:rsidRPr="0027262C">
        <w:t xml:space="preserve">, </w:t>
      </w:r>
      <w:r w:rsidR="00D41647" w:rsidRPr="00D41647">
        <w:t>National Clinical lead for Cancer drugs, NHS England,</w:t>
      </w:r>
      <w:r w:rsidR="00D41647">
        <w:t xml:space="preserve"> </w:t>
      </w:r>
      <w:r w:rsidR="007F5CCB">
        <w:t>Items</w:t>
      </w:r>
      <w:r w:rsidR="00085585" w:rsidRPr="0027262C">
        <w:t xml:space="preserve"> </w:t>
      </w:r>
      <w:r w:rsidR="00345953">
        <w:t>1 to 4.2.2</w:t>
      </w:r>
    </w:p>
    <w:p w14:paraId="53B2A90C" w14:textId="2EB18F9A" w:rsidR="00BA4EAD" w:rsidRPr="0027262C" w:rsidRDefault="00D62708" w:rsidP="00085585">
      <w:pPr>
        <w:pStyle w:val="Paragraphnonumbers"/>
      </w:pPr>
      <w:r w:rsidRPr="0027262C">
        <w:t>Jenny Abbott</w:t>
      </w:r>
      <w:r w:rsidR="00085585" w:rsidRPr="0027262C">
        <w:t xml:space="preserve">, </w:t>
      </w:r>
      <w:r w:rsidRPr="0027262C">
        <w:t>Patient expert nominated by</w:t>
      </w:r>
      <w:r w:rsidR="001D3D6B">
        <w:t xml:space="preserve"> </w:t>
      </w:r>
      <w:r w:rsidR="001D3D6B" w:rsidRPr="001D3D6B">
        <w:t>EGFR Positive UK</w:t>
      </w:r>
      <w:r w:rsidR="002A44DA">
        <w:t xml:space="preserve">, </w:t>
      </w:r>
      <w:r w:rsidR="007F5CCB">
        <w:t>Items</w:t>
      </w:r>
      <w:r w:rsidR="00085585" w:rsidRPr="0027262C">
        <w:t xml:space="preserve"> </w:t>
      </w:r>
      <w:r w:rsidR="00345953">
        <w:t>1 to 4.1.3</w:t>
      </w:r>
    </w:p>
    <w:p w14:paraId="080C1FA8" w14:textId="3C4E5D1B" w:rsidR="00085585" w:rsidRPr="0027262C" w:rsidRDefault="00B24801" w:rsidP="00085585">
      <w:pPr>
        <w:pStyle w:val="Paragraphnonumbers"/>
      </w:pPr>
      <w:r w:rsidRPr="0027262C">
        <w:t>Gary Doherty</w:t>
      </w:r>
      <w:r w:rsidR="00085585" w:rsidRPr="0027262C">
        <w:t xml:space="preserve">, </w:t>
      </w:r>
      <w:r w:rsidR="001D3D6B" w:rsidRPr="001D3D6B">
        <w:t>Consultant Medical Oncologist</w:t>
      </w:r>
      <w:r w:rsidR="00085585" w:rsidRPr="0027262C">
        <w:t xml:space="preserve">, </w:t>
      </w:r>
      <w:r w:rsidRPr="0027262C">
        <w:t>Clinical expert nominated by</w:t>
      </w:r>
      <w:r w:rsidR="001D3D6B" w:rsidRPr="001D3D6B">
        <w:t xml:space="preserve"> AstraZeneca</w:t>
      </w:r>
      <w:r w:rsidR="007F5CCB">
        <w:t>,</w:t>
      </w:r>
      <w:r w:rsidR="001D3D6B">
        <w:t xml:space="preserve"> </w:t>
      </w:r>
      <w:r w:rsidR="007F5CCB">
        <w:t>Items</w:t>
      </w:r>
      <w:r w:rsidR="00085585" w:rsidRPr="0027262C">
        <w:t xml:space="preserve"> </w:t>
      </w:r>
      <w:r w:rsidR="00345953">
        <w:t>1 to 4.1.3</w:t>
      </w:r>
    </w:p>
    <w:p w14:paraId="71FE3F16" w14:textId="0B3753CE" w:rsidR="00345953" w:rsidRDefault="00B24801" w:rsidP="00D62708">
      <w:pPr>
        <w:pStyle w:val="Paragraphnonumbers"/>
      </w:pPr>
      <w:r w:rsidRPr="0027262C">
        <w:t>Dr Eric Lim</w:t>
      </w:r>
      <w:r w:rsidR="00085585" w:rsidRPr="0027262C">
        <w:t xml:space="preserve">, </w:t>
      </w:r>
      <w:r w:rsidR="00F862D1" w:rsidRPr="00F862D1">
        <w:t>Professor of Thoracic Surgery</w:t>
      </w:r>
      <w:r w:rsidR="00085585" w:rsidRPr="0027262C">
        <w:t xml:space="preserve">, </w:t>
      </w:r>
      <w:r w:rsidRPr="0027262C">
        <w:t>Clinical expert nominated by</w:t>
      </w:r>
      <w:r w:rsidR="001D3D6B" w:rsidRPr="001D3D6B">
        <w:t xml:space="preserve"> AstraZeneca</w:t>
      </w:r>
      <w:r w:rsidR="002A44DA">
        <w:t xml:space="preserve">, </w:t>
      </w:r>
      <w:r w:rsidR="007F5CCB">
        <w:t>Items</w:t>
      </w:r>
      <w:r w:rsidR="00085585" w:rsidRPr="0027262C">
        <w:t xml:space="preserve"> </w:t>
      </w:r>
      <w:r w:rsidR="00345953" w:rsidRPr="00345953">
        <w:t>1 to 4.1.3</w:t>
      </w:r>
    </w:p>
    <w:p w14:paraId="27CD50D1" w14:textId="06A3347A" w:rsidR="00D62708" w:rsidRPr="0027262C" w:rsidRDefault="001D3D6B" w:rsidP="00D62708">
      <w:pPr>
        <w:pStyle w:val="Paragraphnonumbers"/>
      </w:pPr>
      <w:r>
        <w:t xml:space="preserve">Dr </w:t>
      </w:r>
      <w:r w:rsidR="00B24801" w:rsidRPr="0027262C">
        <w:t>Andrew Robinson</w:t>
      </w:r>
      <w:r w:rsidR="00D62708" w:rsidRPr="0027262C">
        <w:t xml:space="preserve">, </w:t>
      </w:r>
      <w:r w:rsidRPr="001D3D6B">
        <w:t>Consultant Pathologist</w:t>
      </w:r>
      <w:r w:rsidR="00D62708" w:rsidRPr="0027262C">
        <w:t xml:space="preserve">, </w:t>
      </w:r>
      <w:r w:rsidR="00B24801" w:rsidRPr="0027262C">
        <w:t>Clinical expert nominated by</w:t>
      </w:r>
      <w:r w:rsidRPr="001D3D6B">
        <w:t xml:space="preserve"> The Royal College of Pathologists</w:t>
      </w:r>
      <w:r w:rsidR="002A44DA">
        <w:t xml:space="preserve">, </w:t>
      </w:r>
      <w:r w:rsidR="007F5CCB">
        <w:t>Items</w:t>
      </w:r>
      <w:r w:rsidR="00D62708" w:rsidRPr="0027262C">
        <w:t xml:space="preserve"> </w:t>
      </w:r>
      <w:r w:rsidR="00345953" w:rsidRPr="00345953">
        <w:t>1 to 4.1.3</w:t>
      </w:r>
    </w:p>
    <w:p w14:paraId="0AA2194D" w14:textId="10025218" w:rsidR="00D62708" w:rsidRPr="0027262C" w:rsidRDefault="00B24801" w:rsidP="00D62708">
      <w:pPr>
        <w:pStyle w:val="Paragraphnonumbers"/>
      </w:pPr>
      <w:r w:rsidRPr="0027262C">
        <w:t>Angela Terry</w:t>
      </w:r>
      <w:r w:rsidR="00D62708" w:rsidRPr="0027262C">
        <w:t xml:space="preserve">, </w:t>
      </w:r>
      <w:r w:rsidRPr="0027262C">
        <w:t>Patient expert nominated by</w:t>
      </w:r>
      <w:r w:rsidR="006F6F41" w:rsidRPr="006F6F41">
        <w:t xml:space="preserve"> EGFR Positive UK</w:t>
      </w:r>
      <w:r w:rsidR="002A44DA">
        <w:t xml:space="preserve">, </w:t>
      </w:r>
      <w:r w:rsidR="007F5CCB">
        <w:t>Items</w:t>
      </w:r>
      <w:r w:rsidR="00D62708" w:rsidRPr="0027262C">
        <w:t xml:space="preserve"> </w:t>
      </w:r>
      <w:r w:rsidR="00345953">
        <w:t>1 to 4.1.3</w:t>
      </w:r>
    </w:p>
    <w:p w14:paraId="07B15B5E" w14:textId="507F1B07" w:rsidR="00D62708" w:rsidRPr="0027262C" w:rsidRDefault="006F6F41" w:rsidP="00D62708">
      <w:pPr>
        <w:pStyle w:val="Paragraphnonumbers"/>
      </w:pPr>
      <w:r>
        <w:t xml:space="preserve">Dr </w:t>
      </w:r>
      <w:r w:rsidR="00B24801" w:rsidRPr="0027262C">
        <w:t>Emma Drasar</w:t>
      </w:r>
      <w:r w:rsidR="00D62708" w:rsidRPr="0027262C">
        <w:t xml:space="preserve">, </w:t>
      </w:r>
      <w:r w:rsidRPr="006F6F41">
        <w:t>Consultant Haematologist</w:t>
      </w:r>
      <w:r w:rsidR="00D62708" w:rsidRPr="0027262C">
        <w:t xml:space="preserve">, </w:t>
      </w:r>
      <w:r w:rsidR="00B24801" w:rsidRPr="0027262C">
        <w:t>Clinical expert nominated by</w:t>
      </w:r>
      <w:r w:rsidRPr="006F6F41">
        <w:t xml:space="preserve"> </w:t>
      </w:r>
      <w:bookmarkStart w:id="2" w:name="_Hlk77332511"/>
      <w:bookmarkStart w:id="3" w:name="_Hlk77333483"/>
      <w:r w:rsidRPr="006F6F41">
        <w:t xml:space="preserve">UK Thalassaemia </w:t>
      </w:r>
      <w:bookmarkEnd w:id="2"/>
      <w:r w:rsidRPr="006F6F41">
        <w:t>Society</w:t>
      </w:r>
      <w:r w:rsidR="002A44DA">
        <w:t>,</w:t>
      </w:r>
      <w:r>
        <w:t xml:space="preserve"> </w:t>
      </w:r>
      <w:bookmarkEnd w:id="3"/>
      <w:r w:rsidR="007F5CCB">
        <w:t>Items</w:t>
      </w:r>
      <w:r w:rsidR="00D62708" w:rsidRPr="0027262C">
        <w:t xml:space="preserve"> </w:t>
      </w:r>
      <w:r w:rsidR="00345953" w:rsidRPr="00345953">
        <w:t>5 to 5.1.3</w:t>
      </w:r>
    </w:p>
    <w:p w14:paraId="093FC041" w14:textId="34D2BBE2" w:rsidR="00B24801" w:rsidRPr="0027262C" w:rsidRDefault="00B24801" w:rsidP="00D62708">
      <w:pPr>
        <w:pStyle w:val="Paragraphnonumbers"/>
      </w:pPr>
      <w:r w:rsidRPr="0027262C">
        <w:t xml:space="preserve">Sharon Hodgson, </w:t>
      </w:r>
      <w:r w:rsidR="00D41647" w:rsidRPr="00D41647">
        <w:t>NHS Commissioning expert, NHS England,</w:t>
      </w:r>
      <w:r w:rsidR="00D41647">
        <w:t xml:space="preserve"> </w:t>
      </w:r>
      <w:r w:rsidR="007F5CCB">
        <w:t>Items</w:t>
      </w:r>
      <w:r w:rsidRPr="0027262C">
        <w:t xml:space="preserve"> </w:t>
      </w:r>
      <w:r w:rsidR="00345953" w:rsidRPr="00345953">
        <w:t>5 to 5.1.3</w:t>
      </w:r>
    </w:p>
    <w:p w14:paraId="4E1A6BBA" w14:textId="140781DF" w:rsidR="00345953" w:rsidRDefault="00B24801" w:rsidP="00D62708">
      <w:pPr>
        <w:pStyle w:val="Paragraphnonumbers"/>
      </w:pPr>
      <w:r w:rsidRPr="0027262C">
        <w:t>Roanna Maharaj</w:t>
      </w:r>
      <w:r w:rsidR="00D62708" w:rsidRPr="0027262C">
        <w:t xml:space="preserve">, </w:t>
      </w:r>
      <w:r w:rsidRPr="0027262C">
        <w:t xml:space="preserve">Patient expert nominated </w:t>
      </w:r>
      <w:r w:rsidR="00A918E7" w:rsidRPr="00A918E7">
        <w:t>UK Thalassaemia Society</w:t>
      </w:r>
      <w:r w:rsidR="002A44DA">
        <w:t xml:space="preserve">, </w:t>
      </w:r>
      <w:r w:rsidR="007F5CCB">
        <w:t>Items</w:t>
      </w:r>
      <w:r w:rsidR="00D62708" w:rsidRPr="0027262C">
        <w:t xml:space="preserve"> </w:t>
      </w:r>
      <w:r w:rsidR="00345953" w:rsidRPr="00345953">
        <w:t>5 to 5.1.3</w:t>
      </w:r>
    </w:p>
    <w:p w14:paraId="52C147AB" w14:textId="578C8F89" w:rsidR="00D62708" w:rsidRPr="0027262C" w:rsidRDefault="006F6F41" w:rsidP="00D62708">
      <w:pPr>
        <w:pStyle w:val="Paragraphnonumbers"/>
      </w:pPr>
      <w:r>
        <w:t xml:space="preserve">Dr </w:t>
      </w:r>
      <w:r w:rsidR="00B24801" w:rsidRPr="0027262C">
        <w:t xml:space="preserve">Kate </w:t>
      </w:r>
      <w:r w:rsidR="00A918E7" w:rsidRPr="0027262C">
        <w:t xml:space="preserve">Ryan, </w:t>
      </w:r>
      <w:r w:rsidR="00A918E7" w:rsidRPr="006F6F41">
        <w:t>Consultant</w:t>
      </w:r>
      <w:r w:rsidRPr="006F6F41">
        <w:t xml:space="preserve"> Haematologist</w:t>
      </w:r>
      <w:r w:rsidR="00D62708" w:rsidRPr="0027262C">
        <w:t xml:space="preserve">, </w:t>
      </w:r>
      <w:r w:rsidR="00B24801" w:rsidRPr="0027262C">
        <w:t>Clinical expert nominated by</w:t>
      </w:r>
      <w:r w:rsidRPr="006F6F41">
        <w:t xml:space="preserve"> </w:t>
      </w:r>
      <w:r>
        <w:t>B</w:t>
      </w:r>
      <w:r w:rsidRPr="006F6F41">
        <w:t>luebird bio</w:t>
      </w:r>
      <w:r w:rsidR="002A44DA">
        <w:t xml:space="preserve">, </w:t>
      </w:r>
      <w:r w:rsidR="007F5CCB">
        <w:t>Items</w:t>
      </w:r>
      <w:r w:rsidR="00D62708" w:rsidRPr="0027262C">
        <w:t xml:space="preserve"> </w:t>
      </w:r>
      <w:r w:rsidR="00345953">
        <w:t>5 to 5.1.3</w:t>
      </w:r>
    </w:p>
    <w:p w14:paraId="5BE745C8" w14:textId="21E11095" w:rsidR="00D62708" w:rsidRPr="0027262C" w:rsidRDefault="00B24801" w:rsidP="00D62708">
      <w:pPr>
        <w:pStyle w:val="Paragraphnonumbers"/>
      </w:pPr>
      <w:r w:rsidRPr="0027262C">
        <w:t>Gabriel Theophanous</w:t>
      </w:r>
      <w:r w:rsidR="00D62708" w:rsidRPr="0027262C">
        <w:t xml:space="preserve">, </w:t>
      </w:r>
      <w:r w:rsidRPr="0027262C">
        <w:t>Patient expert nominated by</w:t>
      </w:r>
      <w:r w:rsidR="00A918E7" w:rsidRPr="00A918E7">
        <w:t xml:space="preserve"> UK Thalassaemia Society</w:t>
      </w:r>
      <w:r w:rsidR="002A44DA">
        <w:t xml:space="preserve">, </w:t>
      </w:r>
      <w:r w:rsidR="007F5CCB">
        <w:t>Items</w:t>
      </w:r>
      <w:r w:rsidR="00D62708" w:rsidRPr="0027262C">
        <w:t xml:space="preserve"> </w:t>
      </w:r>
      <w:r w:rsidR="00345953">
        <w:t>5 to 5.1.3</w:t>
      </w:r>
    </w:p>
    <w:p w14:paraId="526D019E" w14:textId="5FFF3DDA" w:rsidR="00D62708" w:rsidRPr="0027262C" w:rsidRDefault="00B24801" w:rsidP="00D62708">
      <w:pPr>
        <w:pStyle w:val="Paragraphnonumbers"/>
      </w:pPr>
      <w:r w:rsidRPr="0027262C">
        <w:t>Kye Gbangbola</w:t>
      </w:r>
      <w:r w:rsidR="00D62708" w:rsidRPr="0027262C">
        <w:t xml:space="preserve">, </w:t>
      </w:r>
      <w:r w:rsidRPr="0027262C">
        <w:t xml:space="preserve">Patient expert nominated </w:t>
      </w:r>
      <w:r w:rsidR="00280F26" w:rsidRPr="00280F26">
        <w:t>by Sickle Cell Society</w:t>
      </w:r>
      <w:r w:rsidR="002A44DA">
        <w:t xml:space="preserve">, </w:t>
      </w:r>
      <w:r w:rsidR="007F5CCB">
        <w:t>Items</w:t>
      </w:r>
      <w:r w:rsidR="00D62708" w:rsidRPr="0027262C">
        <w:t xml:space="preserve"> </w:t>
      </w:r>
      <w:r w:rsidR="00345953">
        <w:t>6 to 6.1.3</w:t>
      </w:r>
    </w:p>
    <w:p w14:paraId="3AE3DCD2" w14:textId="13882A1C" w:rsidR="00D62708" w:rsidRPr="0027262C" w:rsidRDefault="00B24801" w:rsidP="00D62708">
      <w:pPr>
        <w:pStyle w:val="Paragraphnonumbers"/>
      </w:pPr>
      <w:r w:rsidRPr="0027262C">
        <w:t>June Okochi</w:t>
      </w:r>
      <w:r w:rsidR="00D62708" w:rsidRPr="0027262C">
        <w:t xml:space="preserve">, </w:t>
      </w:r>
      <w:r w:rsidRPr="0027262C">
        <w:t>Patient expert nominated by</w:t>
      </w:r>
      <w:r w:rsidR="00280F26" w:rsidRPr="00280F26">
        <w:t xml:space="preserve"> Sickle Cell Society</w:t>
      </w:r>
      <w:r w:rsidR="002A44DA">
        <w:t xml:space="preserve">, </w:t>
      </w:r>
      <w:r w:rsidR="007F5CCB">
        <w:t>Items</w:t>
      </w:r>
      <w:r w:rsidR="00D62708" w:rsidRPr="0027262C">
        <w:t xml:space="preserve"> </w:t>
      </w:r>
      <w:r w:rsidR="00345953" w:rsidRPr="00345953">
        <w:t>6 to 6.1.3</w:t>
      </w:r>
    </w:p>
    <w:p w14:paraId="529B36A2" w14:textId="27BB7FC0" w:rsidR="00D62708" w:rsidRPr="0027262C" w:rsidRDefault="00A72CD0" w:rsidP="00D62708">
      <w:pPr>
        <w:pStyle w:val="Paragraphnonumbers"/>
      </w:pPr>
      <w:r>
        <w:t xml:space="preserve">Dr </w:t>
      </w:r>
      <w:r w:rsidR="00B24801" w:rsidRPr="0027262C">
        <w:t>Paul Telfer</w:t>
      </w:r>
      <w:r w:rsidR="00D62708" w:rsidRPr="0027262C">
        <w:t xml:space="preserve">, </w:t>
      </w:r>
      <w:r w:rsidR="00280F26" w:rsidRPr="00280F26">
        <w:t>Senior Lecturer in Haematology</w:t>
      </w:r>
      <w:r w:rsidR="0027262C" w:rsidRPr="0027262C">
        <w:t>, Clinical expert nominated by</w:t>
      </w:r>
      <w:r w:rsidRPr="00A72CD0">
        <w:t xml:space="preserve"> Novartis</w:t>
      </w:r>
      <w:r w:rsidR="002A44DA">
        <w:t xml:space="preserve">, </w:t>
      </w:r>
      <w:r w:rsidR="007F5CCB">
        <w:t>Items</w:t>
      </w:r>
      <w:r w:rsidR="00D62708" w:rsidRPr="0027262C">
        <w:t xml:space="preserve"> </w:t>
      </w:r>
      <w:bookmarkStart w:id="4" w:name="_Hlk77177210"/>
      <w:r w:rsidR="00345953" w:rsidRPr="00345953">
        <w:t>6 to 6.1.3</w:t>
      </w:r>
      <w:bookmarkEnd w:id="4"/>
    </w:p>
    <w:p w14:paraId="7EB1EB10" w14:textId="3B1367ED" w:rsidR="00085585" w:rsidRDefault="00BA4EAD" w:rsidP="003E65BA">
      <w:pPr>
        <w:pStyle w:val="Heading3unnumbered"/>
      </w:pPr>
      <w:r w:rsidRPr="006231D3">
        <w:t>Observer present</w:t>
      </w:r>
    </w:p>
    <w:p w14:paraId="0A93D2F4" w14:textId="052C7FAC" w:rsidR="00BA4EAD" w:rsidRDefault="00CD5564" w:rsidP="00085585">
      <w:pPr>
        <w:pStyle w:val="Paragraphnonumbers"/>
      </w:pPr>
      <w:r>
        <w:t>Dr Megan John</w:t>
      </w:r>
      <w:r w:rsidR="00BA4EAD" w:rsidRPr="00205638">
        <w:t xml:space="preserve">, </w:t>
      </w:r>
      <w:r>
        <w:t>TA Committee B General Practitioner</w:t>
      </w:r>
      <w:r>
        <w:tab/>
      </w:r>
      <w:r w:rsidR="00682F9B">
        <w:tab/>
      </w:r>
      <w:r w:rsidR="007F5CCB">
        <w:t>Items</w:t>
      </w:r>
      <w:r w:rsidR="00BA4EAD" w:rsidRPr="00205638">
        <w:t xml:space="preserve"> </w:t>
      </w:r>
      <w:r w:rsidR="00D95B1B">
        <w:t xml:space="preserve">1 to </w:t>
      </w:r>
      <w:r w:rsidR="00A83147">
        <w:t>5.1.3</w:t>
      </w:r>
    </w:p>
    <w:p w14:paraId="62FFE448" w14:textId="77777777" w:rsidR="00422523" w:rsidRDefault="00422523">
      <w:pPr>
        <w:rPr>
          <w:rFonts w:eastAsia="Times New Roman"/>
          <w:sz w:val="24"/>
          <w:lang w:eastAsia="en-GB"/>
        </w:rPr>
      </w:pPr>
      <w:r>
        <w:br w:type="page"/>
      </w:r>
    </w:p>
    <w:p w14:paraId="0DE58DE1" w14:textId="77777777" w:rsidR="00FD0266" w:rsidRDefault="00FD0266" w:rsidP="003E65BA">
      <w:pPr>
        <w:pStyle w:val="Heading2"/>
      </w:pPr>
      <w:r>
        <w:lastRenderedPageBreak/>
        <w:t>Minutes</w:t>
      </w:r>
    </w:p>
    <w:p w14:paraId="3A809D8C" w14:textId="77777777" w:rsidR="00463336" w:rsidRPr="00085585" w:rsidRDefault="00463336" w:rsidP="003E65BA">
      <w:pPr>
        <w:pStyle w:val="Heading3"/>
      </w:pPr>
      <w:bookmarkStart w:id="5" w:name="_Hlk72144168"/>
      <w:r w:rsidRPr="00085585">
        <w:t xml:space="preserve">Introduction to </w:t>
      </w:r>
      <w:r w:rsidRPr="00CB14E1">
        <w:t>the</w:t>
      </w:r>
      <w:r w:rsidRPr="00085585">
        <w:t xml:space="preserve"> meeting</w:t>
      </w:r>
    </w:p>
    <w:bookmarkEnd w:id="5"/>
    <w:p w14:paraId="7328CF29" w14:textId="42189A1E" w:rsidR="00C978CB" w:rsidRPr="00C978CB" w:rsidRDefault="00C978CB">
      <w:pPr>
        <w:pStyle w:val="Level2numbered"/>
      </w:pPr>
      <w:r w:rsidRPr="00A82301">
        <w:t xml:space="preserve">The </w:t>
      </w:r>
      <w:r w:rsidR="007B1DDB">
        <w:t>chair</w:t>
      </w:r>
      <w:r w:rsidRPr="00A82301">
        <w:t xml:space="preserve"> </w:t>
      </w:r>
      <w:r w:rsidR="005D518B">
        <w:t xml:space="preserve">Professor Gary McVeigh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7FA046C9" w14:textId="7CD75C8E" w:rsidR="00A82301" w:rsidRPr="00A82301" w:rsidRDefault="00A82301" w:rsidP="00F57A78">
      <w:pPr>
        <w:pStyle w:val="Level2numbered"/>
      </w:pPr>
      <w:r>
        <w:t xml:space="preserve">The </w:t>
      </w:r>
      <w:r w:rsidR="007B1DDB">
        <w:t>chair</w:t>
      </w:r>
      <w:r>
        <w:t xml:space="preserve"> noted </w:t>
      </w:r>
      <w:r w:rsidR="0027262C">
        <w:t xml:space="preserve">committee member </w:t>
      </w:r>
      <w:r w:rsidR="00030D10">
        <w:t>apologies.</w:t>
      </w:r>
    </w:p>
    <w:p w14:paraId="42C886A1" w14:textId="77777777" w:rsidR="003E5516" w:rsidRDefault="00DC1F86" w:rsidP="003E65BA">
      <w:pPr>
        <w:pStyle w:val="Heading3"/>
      </w:pPr>
      <w:r w:rsidRPr="00C015B8">
        <w:t>N</w:t>
      </w:r>
      <w:r w:rsidR="007507BD" w:rsidRPr="00C015B8">
        <w:t xml:space="preserve">ews and </w:t>
      </w:r>
      <w:r w:rsidRPr="00C015B8">
        <w:t>announcements</w:t>
      </w:r>
    </w:p>
    <w:p w14:paraId="21E1A0D6" w14:textId="4DB187C2" w:rsidR="00C015B8" w:rsidRPr="00205638" w:rsidRDefault="0027262C">
      <w:pPr>
        <w:pStyle w:val="Level2numbered"/>
      </w:pPr>
      <w:r>
        <w:t>None</w:t>
      </w:r>
    </w:p>
    <w:p w14:paraId="67E3FD1E"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30725DC3" w14:textId="7178CAE7" w:rsidR="00DC1F86" w:rsidRPr="005E2873" w:rsidRDefault="00DC1F86" w:rsidP="00F57A78">
      <w:pPr>
        <w:pStyle w:val="Level2numbered"/>
      </w:pPr>
      <w:r w:rsidRPr="005E2873">
        <w:t xml:space="preserve">The committee </w:t>
      </w:r>
      <w:r w:rsidR="00C015B8" w:rsidRPr="005E2873">
        <w:t>approved</w:t>
      </w:r>
      <w:r w:rsidRPr="005E2873">
        <w:t xml:space="preserve"> the minutes </w:t>
      </w:r>
      <w:r w:rsidR="00C015B8" w:rsidRPr="005E2873">
        <w:t xml:space="preserve">of the committee meeting held on </w:t>
      </w:r>
      <w:r w:rsidR="00030D10">
        <w:t>Thursday 17 June 2021</w:t>
      </w:r>
      <w:r w:rsidR="0006231D">
        <w:t>.</w:t>
      </w:r>
      <w:r w:rsidR="00205638" w:rsidRPr="005E2873">
        <w:rPr>
          <w:highlight w:val="lightGray"/>
        </w:rPr>
        <w:t xml:space="preserve"> </w:t>
      </w:r>
    </w:p>
    <w:p w14:paraId="68085820" w14:textId="1A467255" w:rsidR="00A269AF" w:rsidRPr="00205638" w:rsidRDefault="00030D10" w:rsidP="00241CF9">
      <w:pPr>
        <w:pStyle w:val="Heading3"/>
      </w:pPr>
      <w:r>
        <w:t>Appraisal</w:t>
      </w:r>
      <w:r w:rsidR="00A269AF" w:rsidRPr="00205638">
        <w:t xml:space="preserve"> of </w:t>
      </w:r>
      <w:r w:rsidRPr="00241CF9">
        <w:t xml:space="preserve">osimertinib for adjuvant treatment of EGFR mutation-positive non-small-cell lung cancer after complete tumour resection </w:t>
      </w:r>
      <w:r w:rsidR="0006231D">
        <w:t>(</w:t>
      </w:r>
      <w:r w:rsidRPr="00241CF9">
        <w:t>ID3835</w:t>
      </w:r>
      <w:r w:rsidR="0006231D">
        <w:t>)</w:t>
      </w:r>
    </w:p>
    <w:p w14:paraId="2329A901" w14:textId="77777777" w:rsidR="00947812" w:rsidRPr="000C4E08" w:rsidRDefault="001662DA" w:rsidP="00F57A78">
      <w:pPr>
        <w:pStyle w:val="Level2numbered"/>
      </w:pPr>
      <w:r w:rsidRPr="00031524">
        <w:t>Part</w:t>
      </w:r>
      <w:r w:rsidRPr="000C4E08">
        <w:t xml:space="preserve"> 1 – Open session</w:t>
      </w:r>
    </w:p>
    <w:p w14:paraId="10455BFD" w14:textId="52C33B44" w:rsidR="007D0D24" w:rsidRPr="00205638" w:rsidRDefault="002F5606" w:rsidP="002C258D">
      <w:pPr>
        <w:pStyle w:val="Level3numbered"/>
      </w:pPr>
      <w:r w:rsidRPr="00205638">
        <w:t xml:space="preserve">The </w:t>
      </w:r>
      <w:r w:rsidR="007B1DDB">
        <w:t>chair</w:t>
      </w:r>
      <w:r w:rsidRPr="00205638">
        <w:t xml:space="preserve"> </w:t>
      </w:r>
      <w:r w:rsidRPr="002C258D">
        <w:t>welcomed</w:t>
      </w:r>
      <w:r w:rsidRPr="00205638">
        <w:t xml:space="preserve"> the invited </w:t>
      </w:r>
      <w:r w:rsidR="00030D10">
        <w:t>clinical and patient</w:t>
      </w:r>
      <w:r w:rsidR="00F95663" w:rsidRPr="00205638">
        <w:t xml:space="preserve"> </w:t>
      </w:r>
      <w:r w:rsidRPr="00205638">
        <w:t>experts</w:t>
      </w:r>
      <w:r w:rsidR="00402715" w:rsidRPr="00205638">
        <w:t xml:space="preserve">, </w:t>
      </w:r>
      <w:r w:rsidR="00F95663" w:rsidRPr="00205638">
        <w:t xml:space="preserve">external </w:t>
      </w:r>
      <w:r w:rsidR="00030D10">
        <w:t xml:space="preserve">review </w:t>
      </w:r>
      <w:r w:rsidR="00F95663" w:rsidRPr="00205638">
        <w:t>group</w:t>
      </w:r>
      <w:r w:rsidR="00DA7E81" w:rsidRPr="00205638">
        <w:t xml:space="preserve"> </w:t>
      </w:r>
      <w:r w:rsidR="00402715" w:rsidRPr="00205638">
        <w:t>representatives</w:t>
      </w:r>
      <w:r w:rsidR="00402715" w:rsidRPr="00D41647">
        <w:t>,</w:t>
      </w:r>
      <w:r w:rsidR="00DA7E81" w:rsidRPr="00D41647">
        <w:t xml:space="preserve"> </w:t>
      </w:r>
      <w:r w:rsidR="00D41647" w:rsidRPr="00D41647">
        <w:t>the</w:t>
      </w:r>
      <w:r w:rsidR="00D41647">
        <w:t xml:space="preserve"> n</w:t>
      </w:r>
      <w:r w:rsidR="00D41647" w:rsidRPr="00D41647">
        <w:t xml:space="preserve">ational </w:t>
      </w:r>
      <w:r w:rsidR="00D41647">
        <w:t>c</w:t>
      </w:r>
      <w:r w:rsidR="00D41647" w:rsidRPr="00D41647">
        <w:t xml:space="preserve">linical </w:t>
      </w:r>
      <w:r w:rsidR="00D41647">
        <w:t>l</w:t>
      </w:r>
      <w:r w:rsidR="00D41647" w:rsidRPr="00D41647">
        <w:t xml:space="preserve">ead for Cancer drugs,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r w:rsidR="00030D10" w:rsidRPr="00030D10">
        <w:t>AstraZeneca</w:t>
      </w:r>
      <w:r w:rsidR="00030D10">
        <w:t>.</w:t>
      </w:r>
      <w:r w:rsidR="00377867">
        <w:t xml:space="preserve"> </w:t>
      </w:r>
    </w:p>
    <w:p w14:paraId="4FE6BD78" w14:textId="3EF3581A" w:rsidR="004E02E2" w:rsidRDefault="002F5606" w:rsidP="002C258D">
      <w:pPr>
        <w:pStyle w:val="Level3numbered"/>
      </w:pPr>
      <w:r w:rsidRPr="00205638">
        <w:t xml:space="preserve">The </w:t>
      </w:r>
      <w:r w:rsidR="007B1DDB">
        <w:t>chair</w:t>
      </w:r>
      <w:r w:rsidRPr="00205638">
        <w:t xml:space="preserve"> asked all committee members</w:t>
      </w:r>
      <w:r w:rsidR="00903E68" w:rsidRPr="00205638">
        <w:t>,</w:t>
      </w:r>
      <w:r w:rsidRPr="00205638">
        <w:t xml:space="preserve"> </w:t>
      </w:r>
      <w:r w:rsidR="00030D10" w:rsidRPr="00030D10">
        <w:t>clinical and patient experts,</w:t>
      </w:r>
      <w:r w:rsidR="00903E68" w:rsidRPr="00205638">
        <w:t xml:space="preserve"> </w:t>
      </w:r>
      <w:r w:rsidR="00F95663" w:rsidRPr="00205638">
        <w:t xml:space="preserve">external </w:t>
      </w:r>
      <w:r w:rsidR="00030D10">
        <w:t xml:space="preserve">review </w:t>
      </w:r>
      <w:r w:rsidR="00F95663" w:rsidRPr="00205638">
        <w:t>group representatives</w:t>
      </w:r>
      <w:r w:rsidR="0006231D">
        <w:t xml:space="preserve">, </w:t>
      </w:r>
      <w:r w:rsidR="00D41647">
        <w:t>the n</w:t>
      </w:r>
      <w:r w:rsidR="00D41647" w:rsidRPr="00D41647">
        <w:t xml:space="preserve">ational </w:t>
      </w:r>
      <w:r w:rsidR="00D41647">
        <w:t>c</w:t>
      </w:r>
      <w:r w:rsidR="00D41647" w:rsidRPr="00D41647">
        <w:t xml:space="preserve">linical lead for Cancer drugs, </w:t>
      </w:r>
      <w:r w:rsidR="00DA7E81" w:rsidRPr="00205638">
        <w:t xml:space="preserve">and </w:t>
      </w:r>
      <w:r w:rsidR="00903E68" w:rsidRPr="00205638">
        <w:t xml:space="preserve">NICE staff </w:t>
      </w:r>
      <w:r w:rsidR="00DA7E81" w:rsidRPr="002C258D">
        <w:t>present</w:t>
      </w:r>
      <w:r w:rsidR="00DA7E81" w:rsidRPr="00205638">
        <w:t xml:space="preserve"> </w:t>
      </w:r>
      <w:r w:rsidRPr="00205638">
        <w:t>to declare any relevant interests</w:t>
      </w:r>
      <w:r w:rsidR="00782C9C" w:rsidRPr="00205638">
        <w:t xml:space="preserve"> in relation to </w:t>
      </w:r>
      <w:r w:rsidR="00EA7444" w:rsidRPr="00205638">
        <w:t xml:space="preserve">the </w:t>
      </w:r>
      <w:r w:rsidR="00DA7E81" w:rsidRPr="00205638">
        <w:t>item</w:t>
      </w:r>
      <w:r w:rsidR="00EA7444" w:rsidRPr="00205638">
        <w:t xml:space="preserve"> being considered.</w:t>
      </w:r>
      <w:r w:rsidR="00402715" w:rsidRPr="00205638">
        <w:t xml:space="preserve"> </w:t>
      </w:r>
    </w:p>
    <w:p w14:paraId="69627EA6" w14:textId="4D94FD01" w:rsidR="007A4725" w:rsidRDefault="00030D10" w:rsidP="007A4725">
      <w:pPr>
        <w:pStyle w:val="Bulletindent1"/>
        <w:spacing w:after="0"/>
      </w:pPr>
      <w:bookmarkStart w:id="6" w:name="_Hlk72146417"/>
      <w:r>
        <w:t>Committee member Dr Ivan</w:t>
      </w:r>
      <w:r w:rsidR="007A4725">
        <w:t xml:space="preserve"> Koychev declared professional interests as </w:t>
      </w:r>
      <w:r w:rsidR="00DB750E">
        <w:t xml:space="preserve">he </w:t>
      </w:r>
      <w:r w:rsidR="007A4725" w:rsidRPr="007A4725">
        <w:t xml:space="preserve">was recently awarded an NIHR fellowship which will be done in collaboration with AstraZeneca. The work will focus on non-oncological compounds for the treatment of Alzheimer's disease </w:t>
      </w:r>
      <w:bookmarkEnd w:id="6"/>
    </w:p>
    <w:p w14:paraId="2F2F5CD9" w14:textId="4BE8DD45" w:rsidR="007A4725" w:rsidRPr="007A4725" w:rsidRDefault="007A4725" w:rsidP="007A4725">
      <w:pPr>
        <w:pStyle w:val="Bulletindent1"/>
      </w:pPr>
      <w:r w:rsidRPr="007A4725">
        <w:t xml:space="preserve">It was agreed that his declaration </w:t>
      </w:r>
      <w:r w:rsidRPr="007A4725">
        <w:rPr>
          <w:u w:val="single"/>
        </w:rPr>
        <w:t>would not</w:t>
      </w:r>
      <w:r w:rsidRPr="007A4725">
        <w:t xml:space="preserve"> prevent </w:t>
      </w:r>
      <w:r>
        <w:t xml:space="preserve">Dr Koychev </w:t>
      </w:r>
      <w:r w:rsidRPr="007A4725">
        <w:t>from participating in this section of the meeting.</w:t>
      </w:r>
    </w:p>
    <w:p w14:paraId="26946692" w14:textId="1364BD9D" w:rsidR="007A4725" w:rsidRDefault="007A4725" w:rsidP="00DB750E">
      <w:pPr>
        <w:pStyle w:val="Bulletindent1"/>
        <w:spacing w:after="0"/>
      </w:pPr>
      <w:r>
        <w:t>Nominated clinical expert Dr Gary Doherty declared financial interests as</w:t>
      </w:r>
      <w:r w:rsidR="00DB750E">
        <w:t xml:space="preserve"> he </w:t>
      </w:r>
      <w:r w:rsidR="00DB750E" w:rsidRPr="00DB750E">
        <w:t>has received speaker honoraria</w:t>
      </w:r>
      <w:r w:rsidR="0017621E">
        <w:t xml:space="preserve"> and </w:t>
      </w:r>
      <w:r w:rsidR="00DB750E" w:rsidRPr="00DB750E">
        <w:t>consultancy fees from Amgen, AstraZeneca, Boehringer Ingelheim, Bayer, MSD, Novartis, Roche, Pfizer, and Merck.</w:t>
      </w:r>
    </w:p>
    <w:p w14:paraId="02C17B81" w14:textId="4C21E1A0" w:rsidR="00DB750E" w:rsidRDefault="00DB750E" w:rsidP="007A4725">
      <w:pPr>
        <w:pStyle w:val="Bulletindent1"/>
      </w:pPr>
      <w:r w:rsidRPr="00DB750E">
        <w:t xml:space="preserve">It was agreed that </w:t>
      </w:r>
      <w:bookmarkStart w:id="7" w:name="_Hlk77168016"/>
      <w:r w:rsidRPr="00DB750E">
        <w:t>his declaration</w:t>
      </w:r>
      <w:r w:rsidR="0006231D">
        <w:t>s</w:t>
      </w:r>
      <w:r w:rsidRPr="00DB750E">
        <w:t xml:space="preserve"> </w:t>
      </w:r>
      <w:r w:rsidRPr="0006231D">
        <w:rPr>
          <w:u w:val="single"/>
        </w:rPr>
        <w:t>would not</w:t>
      </w:r>
      <w:r w:rsidRPr="00DB750E">
        <w:t xml:space="preserve"> prevent </w:t>
      </w:r>
      <w:r>
        <w:t xml:space="preserve">Dr Doherty </w:t>
      </w:r>
      <w:r w:rsidRPr="00DB750E">
        <w:t>from providing expert advice to the</w:t>
      </w:r>
      <w:r>
        <w:t xml:space="preserve"> committee</w:t>
      </w:r>
      <w:bookmarkEnd w:id="7"/>
      <w:r>
        <w:t>.</w:t>
      </w:r>
    </w:p>
    <w:p w14:paraId="38C19A0B" w14:textId="60912EB8" w:rsidR="00DB750E" w:rsidRDefault="00DB750E" w:rsidP="0017621E">
      <w:pPr>
        <w:pStyle w:val="Bulletindent1"/>
        <w:spacing w:after="0"/>
      </w:pPr>
      <w:r>
        <w:lastRenderedPageBreak/>
        <w:t xml:space="preserve">Nominated clinical expert </w:t>
      </w:r>
      <w:r w:rsidR="00746948">
        <w:t xml:space="preserve">Professor </w:t>
      </w:r>
      <w:r w:rsidR="0017621E">
        <w:t xml:space="preserve">Eric Lim </w:t>
      </w:r>
      <w:r>
        <w:t>declare</w:t>
      </w:r>
      <w:r w:rsidR="0017621E">
        <w:t>d</w:t>
      </w:r>
      <w:r>
        <w:t xml:space="preserve"> financial interests</w:t>
      </w:r>
      <w:r w:rsidR="00746948">
        <w:t xml:space="preserve"> as he </w:t>
      </w:r>
      <w:r w:rsidR="00746948" w:rsidRPr="00746948">
        <w:t>has received personal fees from AstraZeneca for advisory board, education</w:t>
      </w:r>
      <w:r w:rsidR="00746948">
        <w:t xml:space="preserve"> meetings and g</w:t>
      </w:r>
      <w:r w:rsidR="00746948" w:rsidRPr="00746948">
        <w:t>rants</w:t>
      </w:r>
      <w:r w:rsidR="00746948">
        <w:t xml:space="preserve"> and </w:t>
      </w:r>
      <w:r w:rsidR="00746948" w:rsidRPr="00746948">
        <w:t>personal fees from Abbott Molecular, Glaxo Smith Kline, Pfizer, Norvatis, Medtronic / Covidien, Roche, Lily Oncology, Boehringer Ingelheim, Medela, Screen</w:t>
      </w:r>
      <w:r w:rsidR="00504AF1">
        <w:t>Cell,</w:t>
      </w:r>
      <w:r w:rsidR="00504AF1" w:rsidRPr="00504AF1">
        <w:t xml:space="preserve"> Johnson and Johnson / Ethicon, Clearbridge Biomedics, Illumina, Guardant Health, and BMS. </w:t>
      </w:r>
      <w:r w:rsidR="0006231D">
        <w:t>he also</w:t>
      </w:r>
      <w:r w:rsidR="00504AF1" w:rsidRPr="00504AF1">
        <w:t xml:space="preserve"> has a patent P57988GB issued to Imperial Innovations relating to blood-based EGFR testing.</w:t>
      </w:r>
    </w:p>
    <w:p w14:paraId="533982CB" w14:textId="3CBA24C8" w:rsidR="00746948" w:rsidRDefault="00746948" w:rsidP="007A4725">
      <w:pPr>
        <w:pStyle w:val="Bulletindent1"/>
      </w:pPr>
      <w:bookmarkStart w:id="8" w:name="_Hlk77168350"/>
      <w:r>
        <w:t xml:space="preserve">It </w:t>
      </w:r>
      <w:r w:rsidR="0017621E">
        <w:t>was agreed</w:t>
      </w:r>
      <w:r>
        <w:t xml:space="preserve"> that h</w:t>
      </w:r>
      <w:r w:rsidR="0017621E">
        <w:t>i</w:t>
      </w:r>
      <w:r>
        <w:t>s</w:t>
      </w:r>
      <w:r w:rsidR="0017621E" w:rsidRPr="0017621E">
        <w:t xml:space="preserve"> declaration</w:t>
      </w:r>
      <w:r w:rsidR="0006231D">
        <w:t>s</w:t>
      </w:r>
      <w:r w:rsidR="0017621E" w:rsidRPr="0017621E">
        <w:t xml:space="preserve"> </w:t>
      </w:r>
      <w:r w:rsidR="0017621E" w:rsidRPr="0017621E">
        <w:rPr>
          <w:u w:val="single"/>
        </w:rPr>
        <w:t>would not</w:t>
      </w:r>
      <w:r w:rsidR="0017621E" w:rsidRPr="0017621E">
        <w:t xml:space="preserve"> prevent </w:t>
      </w:r>
      <w:r w:rsidR="0017621E">
        <w:t>Professor Lim</w:t>
      </w:r>
      <w:r w:rsidR="0017621E" w:rsidRPr="0017621E">
        <w:t xml:space="preserve"> from providing expert advice to the committee</w:t>
      </w:r>
      <w:r w:rsidR="0017621E">
        <w:t>.</w:t>
      </w:r>
    </w:p>
    <w:bookmarkEnd w:id="8"/>
    <w:p w14:paraId="4913F93C" w14:textId="673696E6" w:rsidR="0017621E" w:rsidRDefault="0017621E" w:rsidP="0017621E">
      <w:pPr>
        <w:pStyle w:val="Bulletindent1"/>
        <w:spacing w:after="0"/>
      </w:pPr>
      <w:r>
        <w:t xml:space="preserve">Nominated clinical expert Dr Andrew Robinson declared financial interests as he </w:t>
      </w:r>
      <w:r w:rsidRPr="0017621E">
        <w:t>has received payment from Astra Zeneca for speaking engagement regarding impacts of COVID in histopathology in November 2020. Dr Robinson also declared that he is also due to receive honorarium for giving a presentation on June 30</w:t>
      </w:r>
      <w:r w:rsidR="0006231D">
        <w:t xml:space="preserve"> </w:t>
      </w:r>
      <w:r w:rsidRPr="0017621E">
        <w:t>2021.</w:t>
      </w:r>
    </w:p>
    <w:p w14:paraId="18E09992" w14:textId="3447E666" w:rsidR="0017621E" w:rsidRDefault="0017621E" w:rsidP="0017621E">
      <w:pPr>
        <w:pStyle w:val="Bulletindent1"/>
      </w:pPr>
      <w:r w:rsidRPr="0017621E">
        <w:t>It was agreed that his declaration</w:t>
      </w:r>
      <w:r w:rsidR="0006231D">
        <w:t>s</w:t>
      </w:r>
      <w:r w:rsidRPr="0017621E">
        <w:t xml:space="preserve"> </w:t>
      </w:r>
      <w:r w:rsidRPr="0006231D">
        <w:rPr>
          <w:u w:val="single"/>
        </w:rPr>
        <w:t>would not</w:t>
      </w:r>
      <w:r w:rsidRPr="0017621E">
        <w:t xml:space="preserve"> prevent </w:t>
      </w:r>
      <w:r>
        <w:t>Dr Robinson from</w:t>
      </w:r>
      <w:r w:rsidRPr="0017621E">
        <w:t xml:space="preserve"> providing expert advice to the committee.</w:t>
      </w:r>
    </w:p>
    <w:p w14:paraId="23A4CEBF" w14:textId="28B9A5A7" w:rsidR="007B1DDB" w:rsidRPr="0017621E" w:rsidRDefault="007B1DDB" w:rsidP="0017621E">
      <w:pPr>
        <w:pStyle w:val="Bulletindent1"/>
      </w:pPr>
      <w:r>
        <w:t>No further conflicts of interest were declared for this item.</w:t>
      </w:r>
    </w:p>
    <w:p w14:paraId="3E07DDDC" w14:textId="6C3E36F1" w:rsidR="00504AF1" w:rsidRPr="00C02D61" w:rsidRDefault="007B1DDB" w:rsidP="007B1DDB">
      <w:pPr>
        <w:pStyle w:val="Level3numbered"/>
      </w:pPr>
      <w:r>
        <w:t>The chair</w:t>
      </w:r>
      <w:r w:rsidRPr="00C959F5">
        <w:t xml:space="preserve"> led a discussion </w:t>
      </w:r>
      <w:r>
        <w:t>of the evidence presented to the committee.</w:t>
      </w:r>
      <w:r w:rsidRPr="00C959F5">
        <w:t xml:space="preserve"> This information was presented to the committee by </w:t>
      </w:r>
      <w:r w:rsidRPr="007B1DDB">
        <w:t>Martin Bradley, Giles Monnickendam and Malcolm Oswald.</w:t>
      </w:r>
    </w:p>
    <w:p w14:paraId="05DFD754" w14:textId="7C886E10" w:rsidR="00D14E64" w:rsidRPr="001F551E" w:rsidRDefault="00D22F90" w:rsidP="00F57A78">
      <w:pPr>
        <w:pStyle w:val="Level2numbered"/>
      </w:pPr>
      <w:r w:rsidRPr="001F551E">
        <w:t>Part 2</w:t>
      </w:r>
      <w:r w:rsidR="00504AF1">
        <w:t xml:space="preserve"> </w:t>
      </w:r>
      <w:r w:rsidR="00613786" w:rsidRPr="001F551E">
        <w:t xml:space="preserve">– </w:t>
      </w:r>
      <w:r w:rsidRPr="001F551E">
        <w:t xml:space="preserve">Closed session (company representatives, </w:t>
      </w:r>
      <w:r w:rsidR="00504AF1">
        <w:t>clinical and patient</w:t>
      </w:r>
      <w:r w:rsidR="00FF522D" w:rsidRPr="001F551E">
        <w:t xml:space="preserve"> </w:t>
      </w:r>
      <w:r w:rsidRPr="001F551E">
        <w:t xml:space="preserve">experts, </w:t>
      </w:r>
      <w:r w:rsidR="00FF522D" w:rsidRPr="001F551E">
        <w:t xml:space="preserve">external </w:t>
      </w:r>
      <w:r w:rsidR="00504AF1">
        <w:t xml:space="preserve">review </w:t>
      </w:r>
      <w:r w:rsidR="00FF522D" w:rsidRPr="001F551E">
        <w:t xml:space="preserve">group </w:t>
      </w:r>
      <w:r w:rsidRPr="001F551E">
        <w:t>representatives and members of the public were asked to leave the meeting)</w:t>
      </w:r>
    </w:p>
    <w:p w14:paraId="77547120" w14:textId="2AD6D7CF" w:rsidR="009114CE" w:rsidRDefault="00D14E64" w:rsidP="002C258D">
      <w:pPr>
        <w:pStyle w:val="Level3numbered"/>
      </w:pPr>
      <w:r w:rsidRPr="00205638">
        <w:t xml:space="preserve">The </w:t>
      </w:r>
      <w:r w:rsidR="003965A8" w:rsidRPr="00205638">
        <w:t>c</w:t>
      </w:r>
      <w:r w:rsidRPr="00205638">
        <w:t xml:space="preserve">ommittee then </w:t>
      </w:r>
      <w:r w:rsidR="00842ACF" w:rsidRPr="00205638">
        <w:t xml:space="preserve">agreed on the content of the </w:t>
      </w:r>
      <w:r w:rsidR="007B1DDB">
        <w:t>Appraisal Consultation Document (ACD) or the Final Appraisal Determination (FAD).</w:t>
      </w:r>
      <w:r w:rsidR="005E2873" w:rsidRPr="00205638">
        <w:t xml:space="preserve"> </w:t>
      </w:r>
      <w:r w:rsidR="00842ACF" w:rsidRPr="00205638">
        <w:t>The committee decision was reached</w:t>
      </w:r>
      <w:r w:rsidR="001420B9" w:rsidRPr="00205638">
        <w:t xml:space="preserve"> </w:t>
      </w:r>
      <w:r w:rsidR="007B1DDB">
        <w:t xml:space="preserve">by </w:t>
      </w:r>
      <w:r w:rsidR="00345953">
        <w:t>consensus.</w:t>
      </w:r>
    </w:p>
    <w:p w14:paraId="555E657C" w14:textId="55D101A3" w:rsidR="009B1704" w:rsidRDefault="009B1704" w:rsidP="007B1DDB">
      <w:pPr>
        <w:pStyle w:val="Level3numbered"/>
      </w:pPr>
      <w:r w:rsidRPr="00C02D61">
        <w:t xml:space="preserve">The committee asked the NICE technical team to prepare the </w:t>
      </w:r>
      <w:r w:rsidR="007B1DDB">
        <w:t>Appraisal Consultation Document (ACD)</w:t>
      </w:r>
      <w:r w:rsidRPr="00C02D61">
        <w:t xml:space="preserve"> </w:t>
      </w:r>
      <w:r w:rsidR="007B1DDB" w:rsidRPr="007B1DDB">
        <w:t>or the Final Appraisal Determination (FAD)</w:t>
      </w:r>
      <w:r w:rsidR="007B1DDB">
        <w:t xml:space="preserve"> </w:t>
      </w:r>
      <w:r w:rsidRPr="00C02D61">
        <w:t>in line with their decisions.</w:t>
      </w:r>
    </w:p>
    <w:p w14:paraId="3B058380" w14:textId="77777777" w:rsidR="007B1DDB" w:rsidRPr="00C02D61" w:rsidRDefault="007B1DDB" w:rsidP="007B1DDB">
      <w:pPr>
        <w:pStyle w:val="Level3numbered"/>
        <w:numPr>
          <w:ilvl w:val="0"/>
          <w:numId w:val="0"/>
        </w:numPr>
        <w:ind w:left="2155" w:hanging="737"/>
      </w:pPr>
    </w:p>
    <w:p w14:paraId="21681DCA" w14:textId="6F73D88F" w:rsidR="00A269AF" w:rsidRDefault="007B1DDB" w:rsidP="00E0299D">
      <w:pPr>
        <w:pStyle w:val="Heading3"/>
      </w:pPr>
      <w:r>
        <w:t>Appraisal</w:t>
      </w:r>
      <w:r w:rsidR="00A269AF">
        <w:t xml:space="preserve"> of </w:t>
      </w:r>
      <w:r w:rsidR="00E0299D">
        <w:rPr>
          <w:bCs w:val="0"/>
        </w:rPr>
        <w:t>b</w:t>
      </w:r>
      <w:r w:rsidR="00E0299D" w:rsidRPr="00E0299D">
        <w:rPr>
          <w:bCs w:val="0"/>
        </w:rPr>
        <w:t xml:space="preserve">etibeglogene autotemcel for treating transfusion-dependent beta-thalassaemia </w:t>
      </w:r>
      <w:r w:rsidR="0006231D">
        <w:rPr>
          <w:bCs w:val="0"/>
        </w:rPr>
        <w:t>(</w:t>
      </w:r>
      <w:r w:rsidR="00E0299D" w:rsidRPr="00E0299D">
        <w:rPr>
          <w:bCs w:val="0"/>
        </w:rPr>
        <w:t>ID968</w:t>
      </w:r>
      <w:r w:rsidR="0006231D">
        <w:rPr>
          <w:bCs w:val="0"/>
        </w:rPr>
        <w:t>)</w:t>
      </w:r>
    </w:p>
    <w:p w14:paraId="324B9CC2" w14:textId="77777777" w:rsidR="00205638" w:rsidRPr="00EF1B45" w:rsidRDefault="00205638" w:rsidP="00F57A78">
      <w:pPr>
        <w:pStyle w:val="Level2numbered"/>
      </w:pPr>
      <w:r w:rsidRPr="00EF1B45">
        <w:t>Part 1 – Open session</w:t>
      </w:r>
    </w:p>
    <w:p w14:paraId="19C9982B" w14:textId="6040C7B5" w:rsidR="00205638" w:rsidRPr="00205638" w:rsidRDefault="00205638" w:rsidP="002C258D">
      <w:pPr>
        <w:pStyle w:val="Level3numbered"/>
      </w:pPr>
      <w:r w:rsidRPr="00205638">
        <w:t xml:space="preserve">The </w:t>
      </w:r>
      <w:r w:rsidR="007B1DDB">
        <w:t>chair</w:t>
      </w:r>
      <w:r w:rsidRPr="00205638">
        <w:t xml:space="preserve"> </w:t>
      </w:r>
      <w:r w:rsidR="00345953">
        <w:t xml:space="preserve">Professor Gary McVeigh </w:t>
      </w:r>
      <w:r w:rsidRPr="00205638">
        <w:t xml:space="preserve">welcomed the invited </w:t>
      </w:r>
      <w:r w:rsidR="00E0299D">
        <w:t>clinical</w:t>
      </w:r>
      <w:r w:rsidR="001D5FE7">
        <w:t xml:space="preserve">, </w:t>
      </w:r>
      <w:r w:rsidR="00E0299D">
        <w:t>patient</w:t>
      </w:r>
      <w:r w:rsidR="001D5FE7">
        <w:t xml:space="preserve"> and NHS commissioning</w:t>
      </w:r>
      <w:r w:rsidRPr="00205638">
        <w:t xml:space="preserve"> experts, external </w:t>
      </w:r>
      <w:r w:rsidR="00E0299D">
        <w:t xml:space="preserve">review </w:t>
      </w:r>
      <w:r w:rsidRPr="00205638">
        <w:t>group representatives</w:t>
      </w:r>
      <w:r w:rsidR="00E0299D">
        <w:t>,</w:t>
      </w:r>
      <w:r w:rsidRPr="00205638">
        <w:t xml:space="preserve"> members of the public and company representatives from </w:t>
      </w:r>
      <w:r w:rsidR="00E0299D" w:rsidRPr="00E0299D">
        <w:t>Bluebird bio</w:t>
      </w:r>
      <w:r w:rsidR="00E82858">
        <w:t>.</w:t>
      </w:r>
    </w:p>
    <w:p w14:paraId="65DF6D5B" w14:textId="45406972" w:rsidR="00205638" w:rsidRPr="00205638" w:rsidRDefault="00205638" w:rsidP="002C258D">
      <w:pPr>
        <w:pStyle w:val="Level3numbered"/>
      </w:pPr>
      <w:r w:rsidRPr="00205638">
        <w:lastRenderedPageBreak/>
        <w:t xml:space="preserve">The </w:t>
      </w:r>
      <w:r w:rsidR="007B1DDB">
        <w:t>chair</w:t>
      </w:r>
      <w:r w:rsidRPr="00205638">
        <w:t xml:space="preserve"> asked all committee members, </w:t>
      </w:r>
      <w:r w:rsidR="00E0299D">
        <w:t>clinical</w:t>
      </w:r>
      <w:r w:rsidR="007A0D73">
        <w:t xml:space="preserve">, </w:t>
      </w:r>
      <w:r w:rsidR="00E0299D">
        <w:t>patient</w:t>
      </w:r>
      <w:r w:rsidR="007A0D73">
        <w:t xml:space="preserve"> and NHS commissioning</w:t>
      </w:r>
      <w:r w:rsidRPr="00205638">
        <w:t xml:space="preserve"> experts, external </w:t>
      </w:r>
      <w:r w:rsidR="007A0D73">
        <w:t xml:space="preserve">review </w:t>
      </w:r>
      <w:r w:rsidRPr="00205638">
        <w:t>group representatives</w:t>
      </w:r>
      <w:r w:rsidR="001D5FE7">
        <w:t xml:space="preserve"> and </w:t>
      </w:r>
      <w:r w:rsidRPr="00205638">
        <w:t xml:space="preserve">NICE </w:t>
      </w:r>
      <w:r w:rsidRPr="002C258D">
        <w:t>staff</w:t>
      </w:r>
      <w:r w:rsidRPr="00205638">
        <w:t xml:space="preserve"> present to declare any relevant interests in relation to the item being considered. </w:t>
      </w:r>
    </w:p>
    <w:p w14:paraId="31C33ED5" w14:textId="0BC2B143" w:rsidR="001D5FE7" w:rsidRDefault="001D5FE7" w:rsidP="001D5FE7">
      <w:pPr>
        <w:pStyle w:val="Bulletindent1"/>
        <w:spacing w:after="0"/>
      </w:pPr>
      <w:r>
        <w:t>Committee member Giles Monickendam</w:t>
      </w:r>
      <w:r w:rsidRPr="001D5FE7">
        <w:t xml:space="preserve"> declared </w:t>
      </w:r>
      <w:r>
        <w:t xml:space="preserve">indirect </w:t>
      </w:r>
      <w:r w:rsidRPr="001D5FE7">
        <w:t>financial interest</w:t>
      </w:r>
      <w:r>
        <w:t>s</w:t>
      </w:r>
      <w:r w:rsidRPr="001D5FE7">
        <w:t xml:space="preserve"> as his employer Vitaccess has conducted a digital registry study on burden of disease in transfusion dependent beta-thalassaemia for Bluebird Bio this was before Giles joined the company and was not involved. </w:t>
      </w:r>
    </w:p>
    <w:p w14:paraId="47731DB1" w14:textId="47171980" w:rsidR="007A77E4" w:rsidRDefault="001D5FE7" w:rsidP="007A77E4">
      <w:pPr>
        <w:pStyle w:val="Bulletindent1"/>
      </w:pPr>
      <w:r w:rsidRPr="001D5FE7">
        <w:t xml:space="preserve">It was agreed that his declaration </w:t>
      </w:r>
      <w:r w:rsidRPr="001D5FE7">
        <w:rPr>
          <w:u w:val="single"/>
        </w:rPr>
        <w:t>would not</w:t>
      </w:r>
      <w:r w:rsidRPr="001D5FE7">
        <w:t xml:space="preserve"> prevent Giles from participating in this section of the meeting.</w:t>
      </w:r>
    </w:p>
    <w:p w14:paraId="5C3A2C40" w14:textId="57BECC3D" w:rsidR="001D5FE7" w:rsidRDefault="001D5FE7" w:rsidP="00241CF9">
      <w:pPr>
        <w:pStyle w:val="Bulletindent1"/>
        <w:spacing w:after="0"/>
      </w:pPr>
      <w:r>
        <w:t>Nominated patient expert</w:t>
      </w:r>
      <w:r w:rsidR="00A973B0">
        <w:t>s</w:t>
      </w:r>
      <w:r>
        <w:t xml:space="preserve"> Roanna Maharaj</w:t>
      </w:r>
      <w:r w:rsidR="00A973B0">
        <w:t xml:space="preserve"> and </w:t>
      </w:r>
      <w:r w:rsidR="00A973B0" w:rsidRPr="00A973B0">
        <w:t>Gabriel Theophanous</w:t>
      </w:r>
      <w:r w:rsidR="00A973B0">
        <w:t xml:space="preserve"> declared i</w:t>
      </w:r>
      <w:r w:rsidR="00A973B0" w:rsidRPr="00A973B0">
        <w:t>ndirect interest</w:t>
      </w:r>
      <w:r w:rsidR="00A778E1">
        <w:t>s</w:t>
      </w:r>
      <w:r w:rsidR="00A973B0" w:rsidRPr="00A973B0">
        <w:t xml:space="preserve"> as the UKTS received </w:t>
      </w:r>
      <w:r w:rsidR="00A778E1">
        <w:t>a</w:t>
      </w:r>
      <w:r w:rsidR="00A973B0" w:rsidRPr="00A973B0">
        <w:t xml:space="preserve"> grant for £15,000 on 17 January 2020 for the 2019 period</w:t>
      </w:r>
      <w:r w:rsidR="006C54D3">
        <w:t>,</w:t>
      </w:r>
      <w:r w:rsidR="00A973B0" w:rsidRPr="00A973B0">
        <w:t xml:space="preserve"> to contribute towards the production of </w:t>
      </w:r>
      <w:r w:rsidR="006C54D3">
        <w:t>the \ukts</w:t>
      </w:r>
      <w:r w:rsidR="006C54D3" w:rsidRPr="00A973B0">
        <w:t xml:space="preserve"> </w:t>
      </w:r>
      <w:r w:rsidR="00A973B0" w:rsidRPr="00A973B0">
        <w:t>magazines and patient support meetings along with other pharma companies</w:t>
      </w:r>
      <w:r w:rsidR="006C54D3">
        <w:t>. O</w:t>
      </w:r>
      <w:r w:rsidR="00A778E1">
        <w:t>n</w:t>
      </w:r>
      <w:r w:rsidR="00A973B0" w:rsidRPr="00A973B0">
        <w:t xml:space="preserve"> 29 April 2021 </w:t>
      </w:r>
      <w:r w:rsidR="006C54D3">
        <w:t>UKTS</w:t>
      </w:r>
      <w:r w:rsidR="006C54D3" w:rsidRPr="00A973B0">
        <w:t xml:space="preserve"> </w:t>
      </w:r>
      <w:r w:rsidR="00A973B0" w:rsidRPr="00A973B0">
        <w:t>received the sum of £20,000.00 towards the patient conference</w:t>
      </w:r>
      <w:r w:rsidR="00A778E1">
        <w:t xml:space="preserve">, </w:t>
      </w:r>
      <w:r w:rsidR="00A559C0">
        <w:t>support,</w:t>
      </w:r>
      <w:r w:rsidR="00A973B0" w:rsidRPr="00A973B0">
        <w:t xml:space="preserve"> and production of magazines.</w:t>
      </w:r>
    </w:p>
    <w:p w14:paraId="2DD2C4B8" w14:textId="13267C33" w:rsidR="00241CF9" w:rsidRDefault="00241CF9" w:rsidP="007A77E4">
      <w:pPr>
        <w:pStyle w:val="Bulletindent1"/>
      </w:pPr>
      <w:r>
        <w:t xml:space="preserve">It was agreed these declarations </w:t>
      </w:r>
      <w:r w:rsidRPr="00345953">
        <w:rPr>
          <w:u w:val="single"/>
        </w:rPr>
        <w:t>would not</w:t>
      </w:r>
      <w:r>
        <w:t xml:space="preserve"> prevent Roanna and Gabriel from </w:t>
      </w:r>
      <w:r w:rsidRPr="00241CF9">
        <w:t>providing expert advice to the committee.</w:t>
      </w:r>
    </w:p>
    <w:p w14:paraId="46776E7E" w14:textId="6753586B" w:rsidR="006F6F41" w:rsidRDefault="006F6F41" w:rsidP="006F6F41">
      <w:pPr>
        <w:pStyle w:val="Bulletindent1"/>
        <w:spacing w:after="0"/>
      </w:pPr>
      <w:r>
        <w:t>Nominated clinical expert Dr Kate Ryan declared financial interests as she has</w:t>
      </w:r>
      <w:r w:rsidRPr="006F6F41">
        <w:t xml:space="preserve"> received payment for advisory boards </w:t>
      </w:r>
      <w:r>
        <w:t>from</w:t>
      </w:r>
      <w:r w:rsidRPr="006F6F41">
        <w:t xml:space="preserve"> Bluebird Bio in 2018 &amp; 2019.</w:t>
      </w:r>
    </w:p>
    <w:p w14:paraId="69FAF581" w14:textId="248508E3" w:rsidR="006F6F41" w:rsidRPr="006F6F41" w:rsidRDefault="006F6F41" w:rsidP="006F6F41">
      <w:pPr>
        <w:pStyle w:val="Bulletindent1"/>
      </w:pPr>
      <w:r w:rsidRPr="006F6F41">
        <w:t>It was agreed that h</w:t>
      </w:r>
      <w:r w:rsidR="00E82858">
        <w:t>er</w:t>
      </w:r>
      <w:r w:rsidRPr="006F6F41">
        <w:t xml:space="preserve"> declaration </w:t>
      </w:r>
      <w:r w:rsidRPr="00E82858">
        <w:rPr>
          <w:u w:val="single"/>
        </w:rPr>
        <w:t>would not</w:t>
      </w:r>
      <w:r w:rsidRPr="006F6F41">
        <w:t xml:space="preserve"> prevent </w:t>
      </w:r>
      <w:r w:rsidR="00E82858">
        <w:t>Dr Ryan</w:t>
      </w:r>
      <w:r w:rsidRPr="006F6F41">
        <w:t xml:space="preserve"> from </w:t>
      </w:r>
      <w:r w:rsidR="00E82858" w:rsidRPr="00E82858">
        <w:t>providing expert advice to the committee.</w:t>
      </w:r>
    </w:p>
    <w:p w14:paraId="4DAFECB6" w14:textId="4FEF6EDB" w:rsidR="00241CF9" w:rsidRPr="006F6F41" w:rsidRDefault="00241CF9" w:rsidP="007A77E4">
      <w:pPr>
        <w:pStyle w:val="Bulletindent1"/>
      </w:pPr>
      <w:r w:rsidRPr="006F6F41">
        <w:t xml:space="preserve">No further conflicts </w:t>
      </w:r>
      <w:r w:rsidR="00687CEA" w:rsidRPr="006F6F41">
        <w:t xml:space="preserve">of interest </w:t>
      </w:r>
      <w:r w:rsidRPr="006F6F41">
        <w:t>were declared for this item.</w:t>
      </w:r>
    </w:p>
    <w:p w14:paraId="2646DCC7" w14:textId="59817898" w:rsidR="00C959F5" w:rsidRPr="00C959F5" w:rsidRDefault="00C959F5" w:rsidP="00C959F5">
      <w:pPr>
        <w:pStyle w:val="Level3numbered"/>
      </w:pPr>
      <w:bookmarkStart w:id="9" w:name="_Hlk77169056"/>
      <w:r w:rsidRPr="00C959F5">
        <w:t xml:space="preserve">The </w:t>
      </w:r>
      <w:r w:rsidR="007B1DDB">
        <w:t>Chair</w:t>
      </w:r>
      <w:r w:rsidRPr="00C959F5">
        <w:t xml:space="preserve"> led a discussion </w:t>
      </w:r>
      <w:r w:rsidR="00A778E1">
        <w:t>of the consultation comments presented to the committee.</w:t>
      </w:r>
      <w:r w:rsidRPr="00C959F5">
        <w:t xml:space="preserve"> </w:t>
      </w:r>
    </w:p>
    <w:bookmarkEnd w:id="9"/>
    <w:p w14:paraId="343037D9" w14:textId="50607894" w:rsidR="00205638" w:rsidRPr="001F551E" w:rsidRDefault="00205638" w:rsidP="00F57A78">
      <w:pPr>
        <w:pStyle w:val="Level2numbered"/>
      </w:pPr>
      <w:r w:rsidRPr="001F551E">
        <w:t xml:space="preserve">Part 2 </w:t>
      </w:r>
      <w:r w:rsidR="005C0A14">
        <w:t xml:space="preserve">– </w:t>
      </w:r>
      <w:r w:rsidRPr="001F551E">
        <w:t xml:space="preserve">Closed session (company representatives, </w:t>
      </w:r>
      <w:r w:rsidR="00A778E1">
        <w:t>clinical, patient and NHS commissioning experts</w:t>
      </w:r>
      <w:r w:rsidRPr="001F551E">
        <w:t xml:space="preserve">, external </w:t>
      </w:r>
      <w:r w:rsidR="00A778E1">
        <w:t xml:space="preserve">review </w:t>
      </w:r>
      <w:r w:rsidRPr="001F551E">
        <w:t>group representatives and members of the public were asked to leave the meeting)</w:t>
      </w:r>
      <w:r w:rsidR="00031524">
        <w:t>.</w:t>
      </w:r>
    </w:p>
    <w:p w14:paraId="38DB5134" w14:textId="379553D6" w:rsidR="00205638" w:rsidRPr="001F551E" w:rsidRDefault="00205638" w:rsidP="002C258D">
      <w:pPr>
        <w:pStyle w:val="Level3numbered"/>
      </w:pPr>
      <w:r w:rsidRPr="001F551E">
        <w:t xml:space="preserve">The committee then agreed on the content of the </w:t>
      </w:r>
      <w:r w:rsidR="00A778E1">
        <w:t>Appraisal Consultation Document (ACD) or the Final Appraisal Determination (FAD).</w:t>
      </w:r>
      <w:r w:rsidRPr="001F551E">
        <w:t xml:space="preserve"> The committee decision was reached </w:t>
      </w:r>
      <w:r w:rsidR="00A778E1">
        <w:t xml:space="preserve">by </w:t>
      </w:r>
      <w:r w:rsidR="00CA5715">
        <w:t>consensus.</w:t>
      </w:r>
    </w:p>
    <w:p w14:paraId="50C71BC5" w14:textId="4775351B" w:rsidR="00205638" w:rsidRPr="00C02D61" w:rsidRDefault="00205638" w:rsidP="002C258D">
      <w:pPr>
        <w:pStyle w:val="Level3numbered"/>
      </w:pPr>
      <w:r w:rsidRPr="001F551E">
        <w:t xml:space="preserve">The committee asked the NICE technical team to prepare the </w:t>
      </w:r>
      <w:r w:rsidR="00A778E1">
        <w:t>Appraisal Consultation Document (ACD)</w:t>
      </w:r>
      <w:r w:rsidRPr="001F551E">
        <w:t xml:space="preserve"> </w:t>
      </w:r>
      <w:r w:rsidR="00A778E1">
        <w:t xml:space="preserve">or the Final Appraisal Determination (FAD) </w:t>
      </w:r>
      <w:r w:rsidRPr="001F551E">
        <w:t xml:space="preserve">in line with their </w:t>
      </w:r>
      <w:r w:rsidRPr="00C02D61">
        <w:t>decisions.</w:t>
      </w:r>
    </w:p>
    <w:p w14:paraId="2080E128" w14:textId="41416FEA" w:rsidR="00E0299D" w:rsidRPr="003E5516" w:rsidRDefault="00E0299D" w:rsidP="00A778E1">
      <w:pPr>
        <w:pStyle w:val="Heading3"/>
      </w:pPr>
      <w:r>
        <w:lastRenderedPageBreak/>
        <w:t xml:space="preserve">Appraisal of </w:t>
      </w:r>
      <w:r w:rsidR="00A778E1">
        <w:t>c</w:t>
      </w:r>
      <w:r w:rsidR="00A778E1" w:rsidRPr="00A778E1">
        <w:t xml:space="preserve">rizanlizumab for preventing sickle cell crises in sickle cell disease </w:t>
      </w:r>
      <w:r w:rsidR="0006231D">
        <w:t>(</w:t>
      </w:r>
      <w:r w:rsidR="00A778E1" w:rsidRPr="00A778E1">
        <w:t>ID1406</w:t>
      </w:r>
      <w:r w:rsidR="0006231D">
        <w:t>)</w:t>
      </w:r>
    </w:p>
    <w:p w14:paraId="0B4A79BA" w14:textId="77777777" w:rsidR="00E0299D" w:rsidRPr="00EF1B45" w:rsidRDefault="00E0299D" w:rsidP="00E0299D">
      <w:pPr>
        <w:pStyle w:val="Level2numbered"/>
      </w:pPr>
      <w:r w:rsidRPr="00EF1B45">
        <w:t>Part 1 – Open session</w:t>
      </w:r>
    </w:p>
    <w:p w14:paraId="432C7EE8" w14:textId="784873B0" w:rsidR="00E0299D" w:rsidRPr="00205638" w:rsidRDefault="00E0299D" w:rsidP="00E0299D">
      <w:pPr>
        <w:pStyle w:val="Level3numbered"/>
      </w:pPr>
      <w:r w:rsidRPr="00205638">
        <w:t xml:space="preserve">The </w:t>
      </w:r>
      <w:r>
        <w:t>chair</w:t>
      </w:r>
      <w:r w:rsidR="00345953">
        <w:t xml:space="preserve"> Professor</w:t>
      </w:r>
      <w:r w:rsidR="005D518B">
        <w:t xml:space="preserve"> Gary McVeigh</w:t>
      </w:r>
      <w:r w:rsidRPr="00205638">
        <w:t xml:space="preserve"> welcomed the invited </w:t>
      </w:r>
      <w:r w:rsidR="00A778E1">
        <w:t>clinical, patient and NHS commissioning experts</w:t>
      </w:r>
      <w:r w:rsidRPr="00205638">
        <w:t>, external</w:t>
      </w:r>
      <w:r w:rsidR="00A778E1">
        <w:t xml:space="preserve"> review</w:t>
      </w:r>
      <w:r w:rsidRPr="00205638">
        <w:t xml:space="preserve"> group representatives, members of the public and company representatives from </w:t>
      </w:r>
      <w:r w:rsidR="00A778E1">
        <w:t>Novartis.</w:t>
      </w:r>
    </w:p>
    <w:p w14:paraId="6B7D5E10" w14:textId="0C4D47DB" w:rsidR="00A918E7" w:rsidRDefault="00E0299D" w:rsidP="00A72CD0">
      <w:pPr>
        <w:pStyle w:val="Level3numbered"/>
      </w:pPr>
      <w:r w:rsidRPr="00205638">
        <w:t xml:space="preserve">The </w:t>
      </w:r>
      <w:r>
        <w:t>chair</w:t>
      </w:r>
      <w:r w:rsidRPr="00205638">
        <w:t xml:space="preserve"> asked all committee members, </w:t>
      </w:r>
      <w:r w:rsidR="00A778E1" w:rsidRPr="00A778E1">
        <w:t xml:space="preserve">invited clinical, patient and NHS commissioning </w:t>
      </w:r>
      <w:r w:rsidRPr="00205638">
        <w:t xml:space="preserve">experts, external </w:t>
      </w:r>
      <w:r w:rsidR="00A778E1">
        <w:t xml:space="preserve">review </w:t>
      </w:r>
      <w:r w:rsidRPr="00205638">
        <w:t xml:space="preserve">group representatives and NICE </w:t>
      </w:r>
      <w:r w:rsidRPr="002C258D">
        <w:t>staff</w:t>
      </w:r>
      <w:r w:rsidRPr="00205638">
        <w:t xml:space="preserve"> present to declare any relevant interests in relation to the item being considered. </w:t>
      </w:r>
    </w:p>
    <w:p w14:paraId="2FC51F2F" w14:textId="4DAE2E61" w:rsidR="00A72CD0" w:rsidRDefault="00A72CD0" w:rsidP="00A72CD0">
      <w:pPr>
        <w:pStyle w:val="Bulletindent1"/>
        <w:spacing w:after="0"/>
      </w:pPr>
      <w:r>
        <w:t>Nominated patient expert Kye Gbangbola declared a financial interest as he has worked with Novartis when speaking at world sickle cell day spreading awareness</w:t>
      </w:r>
      <w:r w:rsidR="006C54D3">
        <w:t xml:space="preserve"> of the condition</w:t>
      </w:r>
      <w:r>
        <w:t>.</w:t>
      </w:r>
    </w:p>
    <w:p w14:paraId="384A1F86" w14:textId="77777777" w:rsidR="00A72CD0" w:rsidRPr="00241CF9" w:rsidRDefault="00A72CD0" w:rsidP="00A72CD0">
      <w:pPr>
        <w:pStyle w:val="Bulletindent1"/>
      </w:pPr>
      <w:r>
        <w:t>It was agreed that his declaration would not prevent Kye from providing expert advice to the committee.</w:t>
      </w:r>
    </w:p>
    <w:p w14:paraId="23A1C3A3" w14:textId="7513BD1B" w:rsidR="00E0299D" w:rsidRDefault="00A778E1" w:rsidP="00241CF9">
      <w:pPr>
        <w:pStyle w:val="Bulletindent1"/>
        <w:spacing w:after="0"/>
      </w:pPr>
      <w:r>
        <w:t xml:space="preserve">Nominated patient expert June Okochi </w:t>
      </w:r>
      <w:bookmarkStart w:id="10" w:name="_Hlk77174574"/>
      <w:r>
        <w:t xml:space="preserve">declared financial interests as </w:t>
      </w:r>
      <w:bookmarkEnd w:id="10"/>
      <w:r>
        <w:t xml:space="preserve">she has </w:t>
      </w:r>
      <w:r w:rsidRPr="00A778E1">
        <w:t xml:space="preserve">worked with Novartis as </w:t>
      </w:r>
      <w:r w:rsidR="00CA5715">
        <w:t xml:space="preserve">a </w:t>
      </w:r>
      <w:r w:rsidRPr="00A778E1">
        <w:t>patient advocate to raise awareness of sickle cell</w:t>
      </w:r>
      <w:r>
        <w:t xml:space="preserve"> and is </w:t>
      </w:r>
      <w:r w:rsidRPr="00A778E1">
        <w:t>a</w:t>
      </w:r>
      <w:r w:rsidR="00CA5715">
        <w:t>lso a</w:t>
      </w:r>
      <w:r w:rsidRPr="00A778E1">
        <w:t xml:space="preserve"> commissioner with the NHS</w:t>
      </w:r>
      <w:r>
        <w:t>.</w:t>
      </w:r>
    </w:p>
    <w:p w14:paraId="46D46F7C" w14:textId="5B26DAFA" w:rsidR="00241CF9" w:rsidRDefault="00241CF9" w:rsidP="00241CF9">
      <w:pPr>
        <w:pStyle w:val="Bulletindent1"/>
      </w:pPr>
      <w:r w:rsidRPr="00241CF9">
        <w:t>It was agreed that h</w:t>
      </w:r>
      <w:r>
        <w:t>er</w:t>
      </w:r>
      <w:r w:rsidRPr="00241CF9">
        <w:t xml:space="preserve"> declaration</w:t>
      </w:r>
      <w:r w:rsidR="00345953">
        <w:t>s</w:t>
      </w:r>
      <w:r w:rsidRPr="00241CF9">
        <w:t xml:space="preserve"> </w:t>
      </w:r>
      <w:r w:rsidRPr="00CA5715">
        <w:rPr>
          <w:u w:val="single"/>
        </w:rPr>
        <w:t>would not</w:t>
      </w:r>
      <w:r w:rsidRPr="00241CF9">
        <w:t xml:space="preserve"> prevent </w:t>
      </w:r>
      <w:r>
        <w:t xml:space="preserve">June </w:t>
      </w:r>
      <w:r w:rsidRPr="00241CF9">
        <w:t>from providing expert advice to the committee.</w:t>
      </w:r>
    </w:p>
    <w:p w14:paraId="68061248" w14:textId="129A6110" w:rsidR="00241CF9" w:rsidRDefault="00241CF9" w:rsidP="00687CEA">
      <w:pPr>
        <w:pStyle w:val="Bulletindent1"/>
        <w:spacing w:after="0"/>
      </w:pPr>
      <w:r>
        <w:t xml:space="preserve">Nominated clinical expert </w:t>
      </w:r>
      <w:r w:rsidR="006149B8">
        <w:t>D</w:t>
      </w:r>
      <w:r>
        <w:t>r Paul Telfer</w:t>
      </w:r>
      <w:r w:rsidR="006149B8" w:rsidRPr="006149B8">
        <w:t xml:space="preserve"> declared financial interests as </w:t>
      </w:r>
      <w:r w:rsidR="006149B8">
        <w:t xml:space="preserve">he </w:t>
      </w:r>
      <w:r w:rsidR="006149B8" w:rsidRPr="006149B8">
        <w:t xml:space="preserve">has received research funding from Bluebird Bio and Global Blood Therapeutics, advisory board fees from Pfizer, Global Blood Therapeutics, Bluebird Bio, Novo Nordisk, Novartis and is </w:t>
      </w:r>
      <w:r w:rsidR="00345953">
        <w:t xml:space="preserve">a </w:t>
      </w:r>
      <w:r w:rsidR="006149B8" w:rsidRPr="006149B8">
        <w:t>PI on clinical trials for CRISPR/VERTEX, Global Blood Therapeutics, Novartis.</w:t>
      </w:r>
    </w:p>
    <w:p w14:paraId="2DB3FE7E" w14:textId="07F446D6" w:rsidR="00A778E1" w:rsidRDefault="00A778E1" w:rsidP="00E0299D">
      <w:pPr>
        <w:pStyle w:val="Bulletindent1"/>
      </w:pPr>
      <w:r>
        <w:t xml:space="preserve">It was agreed </w:t>
      </w:r>
      <w:r w:rsidR="006149B8">
        <w:t xml:space="preserve">that his </w:t>
      </w:r>
      <w:r>
        <w:t>declaration</w:t>
      </w:r>
      <w:r w:rsidR="006149B8">
        <w:t xml:space="preserve">s </w:t>
      </w:r>
      <w:r w:rsidR="006149B8" w:rsidRPr="00CA5715">
        <w:rPr>
          <w:u w:val="single"/>
        </w:rPr>
        <w:t>would not</w:t>
      </w:r>
      <w:r w:rsidR="006149B8">
        <w:t xml:space="preserve"> prevent Dr Telfer from providing expert advice to the committee.</w:t>
      </w:r>
    </w:p>
    <w:p w14:paraId="6033576D" w14:textId="75E0DC8F" w:rsidR="00687CEA" w:rsidRPr="00C02D61" w:rsidRDefault="00687CEA" w:rsidP="00E0299D">
      <w:pPr>
        <w:pStyle w:val="Bulletindent1"/>
      </w:pPr>
      <w:r>
        <w:t>No further conflicts of interest were declared for this item.</w:t>
      </w:r>
    </w:p>
    <w:p w14:paraId="0FDB0B1A" w14:textId="07DA41D4" w:rsidR="00E0299D" w:rsidRPr="00C959F5" w:rsidRDefault="00E0299D" w:rsidP="00E0299D">
      <w:pPr>
        <w:pStyle w:val="Level3numbered"/>
      </w:pPr>
      <w:r w:rsidRPr="00C959F5">
        <w:t xml:space="preserve">The </w:t>
      </w:r>
      <w:r w:rsidR="005D518B">
        <w:t>c</w:t>
      </w:r>
      <w:r>
        <w:t>hair</w:t>
      </w:r>
      <w:r w:rsidRPr="00C959F5">
        <w:t xml:space="preserve"> led a discussion </w:t>
      </w:r>
      <w:r w:rsidR="006149B8">
        <w:t>of the consultation comments presented to the committee.</w:t>
      </w:r>
      <w:r w:rsidRPr="00C959F5">
        <w:t xml:space="preserve"> </w:t>
      </w:r>
    </w:p>
    <w:p w14:paraId="000E7E94" w14:textId="672BDC39" w:rsidR="00E0299D" w:rsidRPr="001F551E" w:rsidRDefault="00E0299D" w:rsidP="00E0299D">
      <w:pPr>
        <w:pStyle w:val="Level2numbered"/>
      </w:pPr>
      <w:r w:rsidRPr="001F551E">
        <w:t xml:space="preserve">Part 2 </w:t>
      </w:r>
      <w:r>
        <w:t xml:space="preserve">– </w:t>
      </w:r>
      <w:r w:rsidRPr="001F551E">
        <w:t xml:space="preserve">Closed session (company representatives, </w:t>
      </w:r>
      <w:r w:rsidR="006149B8">
        <w:t xml:space="preserve">clinical, patient and NHS commissioning </w:t>
      </w:r>
      <w:r w:rsidRPr="001F551E">
        <w:t>experts, external</w:t>
      </w:r>
      <w:r w:rsidR="006149B8">
        <w:t xml:space="preserve"> review</w:t>
      </w:r>
      <w:r w:rsidRPr="001F551E">
        <w:t xml:space="preserve"> group representatives and members of the public were asked to leave the meeting)</w:t>
      </w:r>
      <w:r>
        <w:t>.</w:t>
      </w:r>
    </w:p>
    <w:p w14:paraId="471AA1C6" w14:textId="00BF2668" w:rsidR="00E0299D" w:rsidRPr="001F551E" w:rsidRDefault="00E0299D" w:rsidP="00E0299D">
      <w:pPr>
        <w:pStyle w:val="Level3numbered"/>
      </w:pPr>
      <w:r w:rsidRPr="001F551E">
        <w:t xml:space="preserve">The committee then agreed on the content of the </w:t>
      </w:r>
      <w:r w:rsidR="006149B8">
        <w:t xml:space="preserve">Appraisal Consultation Document (ACD) </w:t>
      </w:r>
      <w:bookmarkStart w:id="11" w:name="_Hlk77174878"/>
      <w:r w:rsidR="00105084">
        <w:t>o</w:t>
      </w:r>
      <w:r w:rsidR="006149B8">
        <w:t>r the Final Appraisal Determination</w:t>
      </w:r>
      <w:r w:rsidR="00105084">
        <w:t xml:space="preserve"> (FAD)</w:t>
      </w:r>
      <w:bookmarkEnd w:id="11"/>
      <w:r w:rsidR="00105084">
        <w:t xml:space="preserve">. </w:t>
      </w:r>
      <w:r w:rsidRPr="001F551E">
        <w:t xml:space="preserve">The committee decision was reached </w:t>
      </w:r>
      <w:r w:rsidR="00105084">
        <w:t xml:space="preserve">by </w:t>
      </w:r>
      <w:r w:rsidR="0006231D">
        <w:t>consensus.</w:t>
      </w:r>
    </w:p>
    <w:p w14:paraId="2C57A50A" w14:textId="3E716D55" w:rsidR="00E0299D" w:rsidRPr="00E0299D" w:rsidRDefault="00E0299D" w:rsidP="00105084">
      <w:pPr>
        <w:pStyle w:val="Level3numbered"/>
      </w:pPr>
      <w:r w:rsidRPr="001F551E">
        <w:lastRenderedPageBreak/>
        <w:t xml:space="preserve">The committee asked the NICE technical team to prepare the </w:t>
      </w:r>
      <w:r w:rsidR="00105084">
        <w:t>Appraisal Consultation Document (ACD)</w:t>
      </w:r>
      <w:r w:rsidR="00105084" w:rsidRPr="00105084">
        <w:t xml:space="preserve"> or the Final Appraisal Determination (FAD)</w:t>
      </w:r>
      <w:r w:rsidRPr="001F551E">
        <w:t xml:space="preserve"> in line with their </w:t>
      </w:r>
      <w:r w:rsidRPr="00C02D61">
        <w:t>decisions.</w:t>
      </w:r>
    </w:p>
    <w:p w14:paraId="0AFDA76E" w14:textId="77777777" w:rsidR="009B5D1C" w:rsidRPr="00C02D61" w:rsidRDefault="00236AD0" w:rsidP="003E65BA">
      <w:pPr>
        <w:pStyle w:val="Heading3"/>
      </w:pPr>
      <w:r w:rsidRPr="00C02D61">
        <w:t>Date of the next meeting</w:t>
      </w:r>
    </w:p>
    <w:p w14:paraId="0DF3F730" w14:textId="635E9F03" w:rsidR="00AF1A9A" w:rsidRPr="00AF1A9A" w:rsidRDefault="007507BD" w:rsidP="00AF1A9A">
      <w:pPr>
        <w:pStyle w:val="Paragraphnonumbers"/>
      </w:pPr>
      <w:r w:rsidRPr="001F551E">
        <w:t xml:space="preserve">The next meeting of the </w:t>
      </w:r>
      <w:r w:rsidR="00105084">
        <w:t>Technology Appraisal Committee D</w:t>
      </w:r>
      <w:r w:rsidR="00236AD0" w:rsidRPr="001F551E">
        <w:t xml:space="preserve"> will be held on </w:t>
      </w:r>
      <w:r w:rsidR="00105084">
        <w:t>Thursday 12 August 2021</w:t>
      </w:r>
      <w:r w:rsidR="00205638" w:rsidRPr="001F551E">
        <w:t xml:space="preserve"> </w:t>
      </w:r>
      <w:r w:rsidR="00A45CDD" w:rsidRPr="001F551E">
        <w:t xml:space="preserve">and will start promptly at </w:t>
      </w:r>
      <w:r w:rsidR="00105084">
        <w:t>9.30am</w:t>
      </w:r>
      <w:r w:rsidR="00236AD0" w:rsidRPr="001F551E">
        <w:t xml:space="preserve">. </w:t>
      </w:r>
    </w:p>
    <w:sectPr w:rsidR="00AF1A9A" w:rsidRPr="00AF1A9A" w:rsidSect="000A3C2F">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A5026D" w14:textId="77777777" w:rsidR="00CD5564" w:rsidRDefault="00CD5564" w:rsidP="006231D3">
      <w:r>
        <w:separator/>
      </w:r>
    </w:p>
  </w:endnote>
  <w:endnote w:type="continuationSeparator" w:id="0">
    <w:p w14:paraId="4B3E7969" w14:textId="77777777" w:rsidR="00CD5564" w:rsidRDefault="00CD5564" w:rsidP="006231D3">
      <w:r>
        <w:continuationSeparator/>
      </w:r>
    </w:p>
  </w:endnote>
  <w:endnote w:type="continuationNotice" w:id="1">
    <w:p w14:paraId="2D59B41E" w14:textId="77777777" w:rsidR="00CD5564" w:rsidRDefault="00CD5564"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6B365" w14:textId="77777777" w:rsidR="00CD5564" w:rsidRDefault="00CD5564" w:rsidP="006231D3">
      <w:r>
        <w:separator/>
      </w:r>
    </w:p>
  </w:footnote>
  <w:footnote w:type="continuationSeparator" w:id="0">
    <w:p w14:paraId="3C733FBC" w14:textId="77777777" w:rsidR="00CD5564" w:rsidRDefault="00CD5564" w:rsidP="006231D3">
      <w:r>
        <w:continuationSeparator/>
      </w:r>
    </w:p>
  </w:footnote>
  <w:footnote w:type="continuationNotice" w:id="1">
    <w:p w14:paraId="19619D7B" w14:textId="77777777" w:rsidR="00CD5564" w:rsidRDefault="00CD5564" w:rsidP="006231D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792C97"/>
    <w:multiLevelType w:val="hybridMultilevel"/>
    <w:tmpl w:val="A738C27A"/>
    <w:lvl w:ilvl="0" w:tplc="08090001">
      <w:start w:val="1"/>
      <w:numFmt w:val="bullet"/>
      <w:lvlText w:val=""/>
      <w:lvlJc w:val="left"/>
      <w:pPr>
        <w:ind w:left="2875" w:hanging="360"/>
      </w:pPr>
      <w:rPr>
        <w:rFonts w:ascii="Symbol" w:hAnsi="Symbol" w:hint="default"/>
      </w:rPr>
    </w:lvl>
    <w:lvl w:ilvl="1" w:tplc="08090003" w:tentative="1">
      <w:start w:val="1"/>
      <w:numFmt w:val="bullet"/>
      <w:lvlText w:val="o"/>
      <w:lvlJc w:val="left"/>
      <w:pPr>
        <w:ind w:left="3595" w:hanging="360"/>
      </w:pPr>
      <w:rPr>
        <w:rFonts w:ascii="Courier New" w:hAnsi="Courier New" w:cs="Courier New" w:hint="default"/>
      </w:rPr>
    </w:lvl>
    <w:lvl w:ilvl="2" w:tplc="08090005" w:tentative="1">
      <w:start w:val="1"/>
      <w:numFmt w:val="bullet"/>
      <w:lvlText w:val=""/>
      <w:lvlJc w:val="left"/>
      <w:pPr>
        <w:ind w:left="4315" w:hanging="360"/>
      </w:pPr>
      <w:rPr>
        <w:rFonts w:ascii="Wingdings" w:hAnsi="Wingdings" w:hint="default"/>
      </w:rPr>
    </w:lvl>
    <w:lvl w:ilvl="3" w:tplc="08090001" w:tentative="1">
      <w:start w:val="1"/>
      <w:numFmt w:val="bullet"/>
      <w:lvlText w:val=""/>
      <w:lvlJc w:val="left"/>
      <w:pPr>
        <w:ind w:left="5035" w:hanging="360"/>
      </w:pPr>
      <w:rPr>
        <w:rFonts w:ascii="Symbol" w:hAnsi="Symbol" w:hint="default"/>
      </w:rPr>
    </w:lvl>
    <w:lvl w:ilvl="4" w:tplc="08090003" w:tentative="1">
      <w:start w:val="1"/>
      <w:numFmt w:val="bullet"/>
      <w:lvlText w:val="o"/>
      <w:lvlJc w:val="left"/>
      <w:pPr>
        <w:ind w:left="5755" w:hanging="360"/>
      </w:pPr>
      <w:rPr>
        <w:rFonts w:ascii="Courier New" w:hAnsi="Courier New" w:cs="Courier New" w:hint="default"/>
      </w:rPr>
    </w:lvl>
    <w:lvl w:ilvl="5" w:tplc="08090005" w:tentative="1">
      <w:start w:val="1"/>
      <w:numFmt w:val="bullet"/>
      <w:lvlText w:val=""/>
      <w:lvlJc w:val="left"/>
      <w:pPr>
        <w:ind w:left="6475" w:hanging="360"/>
      </w:pPr>
      <w:rPr>
        <w:rFonts w:ascii="Wingdings" w:hAnsi="Wingdings" w:hint="default"/>
      </w:rPr>
    </w:lvl>
    <w:lvl w:ilvl="6" w:tplc="08090001" w:tentative="1">
      <w:start w:val="1"/>
      <w:numFmt w:val="bullet"/>
      <w:lvlText w:val=""/>
      <w:lvlJc w:val="left"/>
      <w:pPr>
        <w:ind w:left="7195" w:hanging="360"/>
      </w:pPr>
      <w:rPr>
        <w:rFonts w:ascii="Symbol" w:hAnsi="Symbol" w:hint="default"/>
      </w:rPr>
    </w:lvl>
    <w:lvl w:ilvl="7" w:tplc="08090003" w:tentative="1">
      <w:start w:val="1"/>
      <w:numFmt w:val="bullet"/>
      <w:lvlText w:val="o"/>
      <w:lvlJc w:val="left"/>
      <w:pPr>
        <w:ind w:left="7915" w:hanging="360"/>
      </w:pPr>
      <w:rPr>
        <w:rFonts w:ascii="Courier New" w:hAnsi="Courier New" w:cs="Courier New" w:hint="default"/>
      </w:rPr>
    </w:lvl>
    <w:lvl w:ilvl="8" w:tplc="08090005" w:tentative="1">
      <w:start w:val="1"/>
      <w:numFmt w:val="bullet"/>
      <w:lvlText w:val=""/>
      <w:lvlJc w:val="left"/>
      <w:pPr>
        <w:ind w:left="8635" w:hanging="360"/>
      </w:pPr>
      <w:rPr>
        <w:rFonts w:ascii="Wingdings" w:hAnsi="Wingdings" w:hint="default"/>
      </w:rPr>
    </w:lvl>
  </w:abstractNum>
  <w:abstractNum w:abstractNumId="18"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9"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9BD1DAA"/>
    <w:multiLevelType w:val="hybridMultilevel"/>
    <w:tmpl w:val="6CEE6FB8"/>
    <w:lvl w:ilvl="0" w:tplc="08090001">
      <w:start w:val="1"/>
      <w:numFmt w:val="bullet"/>
      <w:lvlText w:val=""/>
      <w:lvlJc w:val="left"/>
      <w:pPr>
        <w:ind w:left="2875" w:hanging="360"/>
      </w:pPr>
      <w:rPr>
        <w:rFonts w:ascii="Symbol" w:hAnsi="Symbol" w:hint="default"/>
      </w:rPr>
    </w:lvl>
    <w:lvl w:ilvl="1" w:tplc="08090003" w:tentative="1">
      <w:start w:val="1"/>
      <w:numFmt w:val="bullet"/>
      <w:lvlText w:val="o"/>
      <w:lvlJc w:val="left"/>
      <w:pPr>
        <w:ind w:left="3595" w:hanging="360"/>
      </w:pPr>
      <w:rPr>
        <w:rFonts w:ascii="Courier New" w:hAnsi="Courier New" w:cs="Courier New" w:hint="default"/>
      </w:rPr>
    </w:lvl>
    <w:lvl w:ilvl="2" w:tplc="08090005" w:tentative="1">
      <w:start w:val="1"/>
      <w:numFmt w:val="bullet"/>
      <w:lvlText w:val=""/>
      <w:lvlJc w:val="left"/>
      <w:pPr>
        <w:ind w:left="4315" w:hanging="360"/>
      </w:pPr>
      <w:rPr>
        <w:rFonts w:ascii="Wingdings" w:hAnsi="Wingdings" w:hint="default"/>
      </w:rPr>
    </w:lvl>
    <w:lvl w:ilvl="3" w:tplc="08090001" w:tentative="1">
      <w:start w:val="1"/>
      <w:numFmt w:val="bullet"/>
      <w:lvlText w:val=""/>
      <w:lvlJc w:val="left"/>
      <w:pPr>
        <w:ind w:left="5035" w:hanging="360"/>
      </w:pPr>
      <w:rPr>
        <w:rFonts w:ascii="Symbol" w:hAnsi="Symbol" w:hint="default"/>
      </w:rPr>
    </w:lvl>
    <w:lvl w:ilvl="4" w:tplc="08090003" w:tentative="1">
      <w:start w:val="1"/>
      <w:numFmt w:val="bullet"/>
      <w:lvlText w:val="o"/>
      <w:lvlJc w:val="left"/>
      <w:pPr>
        <w:ind w:left="5755" w:hanging="360"/>
      </w:pPr>
      <w:rPr>
        <w:rFonts w:ascii="Courier New" w:hAnsi="Courier New" w:cs="Courier New" w:hint="default"/>
      </w:rPr>
    </w:lvl>
    <w:lvl w:ilvl="5" w:tplc="08090005" w:tentative="1">
      <w:start w:val="1"/>
      <w:numFmt w:val="bullet"/>
      <w:lvlText w:val=""/>
      <w:lvlJc w:val="left"/>
      <w:pPr>
        <w:ind w:left="6475" w:hanging="360"/>
      </w:pPr>
      <w:rPr>
        <w:rFonts w:ascii="Wingdings" w:hAnsi="Wingdings" w:hint="default"/>
      </w:rPr>
    </w:lvl>
    <w:lvl w:ilvl="6" w:tplc="08090001" w:tentative="1">
      <w:start w:val="1"/>
      <w:numFmt w:val="bullet"/>
      <w:lvlText w:val=""/>
      <w:lvlJc w:val="left"/>
      <w:pPr>
        <w:ind w:left="7195" w:hanging="360"/>
      </w:pPr>
      <w:rPr>
        <w:rFonts w:ascii="Symbol" w:hAnsi="Symbol" w:hint="default"/>
      </w:rPr>
    </w:lvl>
    <w:lvl w:ilvl="7" w:tplc="08090003" w:tentative="1">
      <w:start w:val="1"/>
      <w:numFmt w:val="bullet"/>
      <w:lvlText w:val="o"/>
      <w:lvlJc w:val="left"/>
      <w:pPr>
        <w:ind w:left="7915" w:hanging="360"/>
      </w:pPr>
      <w:rPr>
        <w:rFonts w:ascii="Courier New" w:hAnsi="Courier New" w:cs="Courier New" w:hint="default"/>
      </w:rPr>
    </w:lvl>
    <w:lvl w:ilvl="8" w:tplc="08090005" w:tentative="1">
      <w:start w:val="1"/>
      <w:numFmt w:val="bullet"/>
      <w:lvlText w:val=""/>
      <w:lvlJc w:val="left"/>
      <w:pPr>
        <w:ind w:left="8635" w:hanging="360"/>
      </w:pPr>
      <w:rPr>
        <w:rFonts w:ascii="Wingdings" w:hAnsi="Wingdings" w:hint="default"/>
      </w:rPr>
    </w:lvl>
  </w:abstractNum>
  <w:abstractNum w:abstractNumId="21"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2"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15"/>
  </w:num>
  <w:num w:numId="3">
    <w:abstractNumId w:val="21"/>
  </w:num>
  <w:num w:numId="4">
    <w:abstractNumId w:val="16"/>
  </w:num>
  <w:num w:numId="5">
    <w:abstractNumId w:val="22"/>
  </w:num>
  <w:num w:numId="6">
    <w:abstractNumId w:val="24"/>
  </w:num>
  <w:num w:numId="7">
    <w:abstractNumId w:val="10"/>
  </w:num>
  <w:num w:numId="8">
    <w:abstractNumId w:val="12"/>
  </w:num>
  <w:num w:numId="9">
    <w:abstractNumId w:val="23"/>
  </w:num>
  <w:num w:numId="10">
    <w:abstractNumId w:val="22"/>
  </w:num>
  <w:num w:numId="11">
    <w:abstractNumId w:val="22"/>
  </w:num>
  <w:num w:numId="12">
    <w:abstractNumId w:val="22"/>
  </w:num>
  <w:num w:numId="13">
    <w:abstractNumId w:val="13"/>
  </w:num>
  <w:num w:numId="14">
    <w:abstractNumId w:val="18"/>
  </w:num>
  <w:num w:numId="15">
    <w:abstractNumId w:val="11"/>
  </w:num>
  <w:num w:numId="16">
    <w:abstractNumId w:val="14"/>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2"/>
  </w:num>
  <w:num w:numId="29">
    <w:abstractNumId w:val="22"/>
  </w:num>
  <w:num w:numId="30">
    <w:abstractNumId w:val="17"/>
  </w:num>
  <w:num w:numId="31">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CD5564"/>
    <w:rsid w:val="00030D10"/>
    <w:rsid w:val="00031524"/>
    <w:rsid w:val="00040BED"/>
    <w:rsid w:val="000411A2"/>
    <w:rsid w:val="00044FC1"/>
    <w:rsid w:val="00053C24"/>
    <w:rsid w:val="00057FB8"/>
    <w:rsid w:val="0006231D"/>
    <w:rsid w:val="00080C80"/>
    <w:rsid w:val="00083CF9"/>
    <w:rsid w:val="00085585"/>
    <w:rsid w:val="000A3C2F"/>
    <w:rsid w:val="000A687D"/>
    <w:rsid w:val="000C4E08"/>
    <w:rsid w:val="000D1197"/>
    <w:rsid w:val="000F04B6"/>
    <w:rsid w:val="0010461D"/>
    <w:rsid w:val="00105084"/>
    <w:rsid w:val="0011038B"/>
    <w:rsid w:val="00112212"/>
    <w:rsid w:val="0012100C"/>
    <w:rsid w:val="001220B1"/>
    <w:rsid w:val="00135794"/>
    <w:rsid w:val="001420B9"/>
    <w:rsid w:val="00161397"/>
    <w:rsid w:val="001662DA"/>
    <w:rsid w:val="00167902"/>
    <w:rsid w:val="0017621E"/>
    <w:rsid w:val="00196E93"/>
    <w:rsid w:val="001A18CE"/>
    <w:rsid w:val="001C13B8"/>
    <w:rsid w:val="001C38B8"/>
    <w:rsid w:val="001C5FB8"/>
    <w:rsid w:val="001D3D6B"/>
    <w:rsid w:val="001D5FE7"/>
    <w:rsid w:val="001D769D"/>
    <w:rsid w:val="001E1376"/>
    <w:rsid w:val="001F2404"/>
    <w:rsid w:val="001F551E"/>
    <w:rsid w:val="00203456"/>
    <w:rsid w:val="002038C6"/>
    <w:rsid w:val="00205638"/>
    <w:rsid w:val="0022082C"/>
    <w:rsid w:val="002228E3"/>
    <w:rsid w:val="00223637"/>
    <w:rsid w:val="00232BBA"/>
    <w:rsid w:val="00236AD0"/>
    <w:rsid w:val="00240933"/>
    <w:rsid w:val="00241CF9"/>
    <w:rsid w:val="00250F16"/>
    <w:rsid w:val="0027262C"/>
    <w:rsid w:val="002748D1"/>
    <w:rsid w:val="00277DAE"/>
    <w:rsid w:val="00280F26"/>
    <w:rsid w:val="002A44DA"/>
    <w:rsid w:val="002B5720"/>
    <w:rsid w:val="002C258D"/>
    <w:rsid w:val="002C660B"/>
    <w:rsid w:val="002C7A84"/>
    <w:rsid w:val="002D1A7F"/>
    <w:rsid w:val="002F3D4E"/>
    <w:rsid w:val="002F5606"/>
    <w:rsid w:val="0030059A"/>
    <w:rsid w:val="00300BB3"/>
    <w:rsid w:val="00337868"/>
    <w:rsid w:val="00344EA6"/>
    <w:rsid w:val="00345953"/>
    <w:rsid w:val="00350071"/>
    <w:rsid w:val="00370813"/>
    <w:rsid w:val="00377867"/>
    <w:rsid w:val="003965A8"/>
    <w:rsid w:val="003A2CF7"/>
    <w:rsid w:val="003A4E3F"/>
    <w:rsid w:val="003A4F8A"/>
    <w:rsid w:val="003C1D05"/>
    <w:rsid w:val="003C2EEF"/>
    <w:rsid w:val="003D0F29"/>
    <w:rsid w:val="003D4563"/>
    <w:rsid w:val="003D5F9F"/>
    <w:rsid w:val="003E005F"/>
    <w:rsid w:val="003E3BA6"/>
    <w:rsid w:val="003E5516"/>
    <w:rsid w:val="003E65A1"/>
    <w:rsid w:val="003E65BA"/>
    <w:rsid w:val="003F4378"/>
    <w:rsid w:val="003F5516"/>
    <w:rsid w:val="00402715"/>
    <w:rsid w:val="00402DFB"/>
    <w:rsid w:val="00410E8B"/>
    <w:rsid w:val="00411B9A"/>
    <w:rsid w:val="00422523"/>
    <w:rsid w:val="00436657"/>
    <w:rsid w:val="004366CD"/>
    <w:rsid w:val="00444D16"/>
    <w:rsid w:val="00451599"/>
    <w:rsid w:val="00456A6D"/>
    <w:rsid w:val="00463336"/>
    <w:rsid w:val="00463370"/>
    <w:rsid w:val="00465E35"/>
    <w:rsid w:val="004B45D0"/>
    <w:rsid w:val="004E02E2"/>
    <w:rsid w:val="004F459F"/>
    <w:rsid w:val="00504AF1"/>
    <w:rsid w:val="00507F46"/>
    <w:rsid w:val="005360C8"/>
    <w:rsid w:val="00556AD2"/>
    <w:rsid w:val="00593560"/>
    <w:rsid w:val="00596F1C"/>
    <w:rsid w:val="005A21EC"/>
    <w:rsid w:val="005C0A14"/>
    <w:rsid w:val="005D2B46"/>
    <w:rsid w:val="005D518B"/>
    <w:rsid w:val="005E24AD"/>
    <w:rsid w:val="005E2873"/>
    <w:rsid w:val="005E2FA2"/>
    <w:rsid w:val="00603397"/>
    <w:rsid w:val="00611CB1"/>
    <w:rsid w:val="00613786"/>
    <w:rsid w:val="006149B8"/>
    <w:rsid w:val="006231D3"/>
    <w:rsid w:val="0064247C"/>
    <w:rsid w:val="00643C23"/>
    <w:rsid w:val="00654704"/>
    <w:rsid w:val="0066652E"/>
    <w:rsid w:val="00670F87"/>
    <w:rsid w:val="006712CE"/>
    <w:rsid w:val="0067259D"/>
    <w:rsid w:val="00682F9B"/>
    <w:rsid w:val="00683EA8"/>
    <w:rsid w:val="00687CEA"/>
    <w:rsid w:val="006B324A"/>
    <w:rsid w:val="006B4C67"/>
    <w:rsid w:val="006C54D3"/>
    <w:rsid w:val="006D3185"/>
    <w:rsid w:val="006F3468"/>
    <w:rsid w:val="006F6F41"/>
    <w:rsid w:val="007019D5"/>
    <w:rsid w:val="00746948"/>
    <w:rsid w:val="007507BD"/>
    <w:rsid w:val="00755E0E"/>
    <w:rsid w:val="0075713C"/>
    <w:rsid w:val="007574E0"/>
    <w:rsid w:val="00761C9C"/>
    <w:rsid w:val="00774747"/>
    <w:rsid w:val="00782C9C"/>
    <w:rsid w:val="007851C3"/>
    <w:rsid w:val="007A0762"/>
    <w:rsid w:val="007A0D73"/>
    <w:rsid w:val="007A3DC0"/>
    <w:rsid w:val="007A4725"/>
    <w:rsid w:val="007A689D"/>
    <w:rsid w:val="007A77E4"/>
    <w:rsid w:val="007B1DDB"/>
    <w:rsid w:val="007B5879"/>
    <w:rsid w:val="007C331F"/>
    <w:rsid w:val="007C5EC3"/>
    <w:rsid w:val="007D0D24"/>
    <w:rsid w:val="007F4A44"/>
    <w:rsid w:val="007F5CCB"/>
    <w:rsid w:val="007F5E7F"/>
    <w:rsid w:val="008236B6"/>
    <w:rsid w:val="00833792"/>
    <w:rsid w:val="00835FBC"/>
    <w:rsid w:val="00842ACF"/>
    <w:rsid w:val="008451A1"/>
    <w:rsid w:val="00850C0E"/>
    <w:rsid w:val="0088566F"/>
    <w:rsid w:val="008937E0"/>
    <w:rsid w:val="008C3DD4"/>
    <w:rsid w:val="008C42E7"/>
    <w:rsid w:val="008C44A2"/>
    <w:rsid w:val="008E0E0D"/>
    <w:rsid w:val="008E75F2"/>
    <w:rsid w:val="00903E68"/>
    <w:rsid w:val="009114CE"/>
    <w:rsid w:val="00922F67"/>
    <w:rsid w:val="00924278"/>
    <w:rsid w:val="00945826"/>
    <w:rsid w:val="00947812"/>
    <w:rsid w:val="00955914"/>
    <w:rsid w:val="009665AE"/>
    <w:rsid w:val="009742E7"/>
    <w:rsid w:val="009807BF"/>
    <w:rsid w:val="00986E38"/>
    <w:rsid w:val="00994987"/>
    <w:rsid w:val="009A258B"/>
    <w:rsid w:val="009B0F74"/>
    <w:rsid w:val="009B1704"/>
    <w:rsid w:val="009B5D1C"/>
    <w:rsid w:val="009E20B3"/>
    <w:rsid w:val="009E4E35"/>
    <w:rsid w:val="00A06F9C"/>
    <w:rsid w:val="00A269AF"/>
    <w:rsid w:val="00A35D76"/>
    <w:rsid w:val="00A3610D"/>
    <w:rsid w:val="00A428F8"/>
    <w:rsid w:val="00A45CDD"/>
    <w:rsid w:val="00A559C0"/>
    <w:rsid w:val="00A60AF0"/>
    <w:rsid w:val="00A70955"/>
    <w:rsid w:val="00A72CD0"/>
    <w:rsid w:val="00A778E1"/>
    <w:rsid w:val="00A82301"/>
    <w:rsid w:val="00A82558"/>
    <w:rsid w:val="00A83147"/>
    <w:rsid w:val="00A918E7"/>
    <w:rsid w:val="00A973B0"/>
    <w:rsid w:val="00A973EA"/>
    <w:rsid w:val="00AC7782"/>
    <w:rsid w:val="00AC7BD7"/>
    <w:rsid w:val="00AD0E92"/>
    <w:rsid w:val="00AD6F07"/>
    <w:rsid w:val="00AF1A9A"/>
    <w:rsid w:val="00AF3BCA"/>
    <w:rsid w:val="00B053D4"/>
    <w:rsid w:val="00B24801"/>
    <w:rsid w:val="00B429C5"/>
    <w:rsid w:val="00B45ABC"/>
    <w:rsid w:val="00B62844"/>
    <w:rsid w:val="00B76EE1"/>
    <w:rsid w:val="00B85DE1"/>
    <w:rsid w:val="00BA07EB"/>
    <w:rsid w:val="00BA4EAD"/>
    <w:rsid w:val="00BB22E9"/>
    <w:rsid w:val="00BB49D9"/>
    <w:rsid w:val="00BC47C4"/>
    <w:rsid w:val="00BC6C1F"/>
    <w:rsid w:val="00BD1329"/>
    <w:rsid w:val="00C015B8"/>
    <w:rsid w:val="00C02D61"/>
    <w:rsid w:val="00C04D2E"/>
    <w:rsid w:val="00C3119A"/>
    <w:rsid w:val="00C4215E"/>
    <w:rsid w:val="00C51601"/>
    <w:rsid w:val="00C55E3A"/>
    <w:rsid w:val="00C7373D"/>
    <w:rsid w:val="00C75930"/>
    <w:rsid w:val="00C82EFE"/>
    <w:rsid w:val="00C871D3"/>
    <w:rsid w:val="00C941B6"/>
    <w:rsid w:val="00C959F5"/>
    <w:rsid w:val="00C978CB"/>
    <w:rsid w:val="00CA5715"/>
    <w:rsid w:val="00CB14E1"/>
    <w:rsid w:val="00CB4466"/>
    <w:rsid w:val="00CD5564"/>
    <w:rsid w:val="00D06455"/>
    <w:rsid w:val="00D11E93"/>
    <w:rsid w:val="00D14E64"/>
    <w:rsid w:val="00D22F90"/>
    <w:rsid w:val="00D33D2F"/>
    <w:rsid w:val="00D36E00"/>
    <w:rsid w:val="00D41647"/>
    <w:rsid w:val="00D62708"/>
    <w:rsid w:val="00D70F52"/>
    <w:rsid w:val="00D74026"/>
    <w:rsid w:val="00D833D7"/>
    <w:rsid w:val="00D95B1B"/>
    <w:rsid w:val="00DA0F66"/>
    <w:rsid w:val="00DA1F50"/>
    <w:rsid w:val="00DA78F8"/>
    <w:rsid w:val="00DA7E81"/>
    <w:rsid w:val="00DB750E"/>
    <w:rsid w:val="00DB7ED3"/>
    <w:rsid w:val="00DC1221"/>
    <w:rsid w:val="00DC1F86"/>
    <w:rsid w:val="00DD06F9"/>
    <w:rsid w:val="00DF0C5C"/>
    <w:rsid w:val="00E00AAB"/>
    <w:rsid w:val="00E0299D"/>
    <w:rsid w:val="00E16CDD"/>
    <w:rsid w:val="00E2211D"/>
    <w:rsid w:val="00E37C8A"/>
    <w:rsid w:val="00E46F5D"/>
    <w:rsid w:val="00E53250"/>
    <w:rsid w:val="00E56B48"/>
    <w:rsid w:val="00E60116"/>
    <w:rsid w:val="00E77A26"/>
    <w:rsid w:val="00E82858"/>
    <w:rsid w:val="00E82B9F"/>
    <w:rsid w:val="00E9120D"/>
    <w:rsid w:val="00E927DA"/>
    <w:rsid w:val="00E95304"/>
    <w:rsid w:val="00EA7444"/>
    <w:rsid w:val="00EB1941"/>
    <w:rsid w:val="00EB7FC4"/>
    <w:rsid w:val="00EC020C"/>
    <w:rsid w:val="00EC15D4"/>
    <w:rsid w:val="00EC57DD"/>
    <w:rsid w:val="00EF1B45"/>
    <w:rsid w:val="00EF2BE2"/>
    <w:rsid w:val="00F32B92"/>
    <w:rsid w:val="00F42F8E"/>
    <w:rsid w:val="00F57A78"/>
    <w:rsid w:val="00F862D1"/>
    <w:rsid w:val="00F86390"/>
    <w:rsid w:val="00F95663"/>
    <w:rsid w:val="00F97481"/>
    <w:rsid w:val="00FA676B"/>
    <w:rsid w:val="00FB7C71"/>
    <w:rsid w:val="00FD0266"/>
    <w:rsid w:val="00FE1041"/>
    <w:rsid w:val="00FF405F"/>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CDE5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985</Words>
  <Characters>11316</Characters>
  <Application>Microsoft Office Word</Application>
  <DocSecurity>0</DocSecurity>
  <Lines>94</Lines>
  <Paragraphs>26</Paragraphs>
  <ScaleCrop>false</ScaleCrop>
  <Company/>
  <LinksUpToDate>false</LinksUpToDate>
  <CharactersWithSpaces>13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8-18T11:04:00Z</dcterms:created>
  <dcterms:modified xsi:type="dcterms:W3CDTF">2021-08-18T11:05:00Z</dcterms:modified>
</cp:coreProperties>
</file>